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68090" w14:textId="78798C93" w:rsidR="00730694" w:rsidRPr="00BD5EB8" w:rsidRDefault="00913C7B" w:rsidP="00E34ADE">
      <w:pPr>
        <w:pStyle w:val="Title"/>
        <w:rPr>
          <w:rFonts w:eastAsiaTheme="minorHAnsi" w:cs="Times New Roman"/>
          <w:bCs w:val="0"/>
          <w:color w:val="3333FF"/>
          <w:sz w:val="23"/>
          <w:szCs w:val="23"/>
        </w:rPr>
      </w:pPr>
      <w:r w:rsidRPr="00BD5EB8">
        <w:rPr>
          <w:rFonts w:eastAsiaTheme="minorHAnsi" w:cs="Times New Roman"/>
          <w:bCs w:val="0"/>
          <w:color w:val="3333FF"/>
          <w:sz w:val="23"/>
          <w:szCs w:val="23"/>
        </w:rPr>
        <w:t xml:space="preserve">Sample </w:t>
      </w:r>
      <w:r w:rsidR="00730694" w:rsidRPr="00BD5EB8">
        <w:rPr>
          <w:rFonts w:eastAsiaTheme="minorHAnsi" w:cs="Times New Roman"/>
          <w:bCs w:val="0"/>
          <w:color w:val="3333FF"/>
          <w:sz w:val="23"/>
          <w:szCs w:val="23"/>
        </w:rPr>
        <w:t>Budget Justification</w:t>
      </w:r>
    </w:p>
    <w:p w14:paraId="2AC755E4" w14:textId="7597DBA5" w:rsidR="002A75ED" w:rsidRDefault="002A75ED" w:rsidP="00E34ADE">
      <w:pPr>
        <w:pStyle w:val="Title"/>
        <w:rPr>
          <w:rFonts w:eastAsiaTheme="minorHAnsi" w:cs="Times New Roman"/>
          <w:bCs w:val="0"/>
          <w:sz w:val="23"/>
          <w:szCs w:val="23"/>
        </w:rPr>
      </w:pPr>
      <w:r w:rsidRPr="00E25186">
        <w:rPr>
          <w:rFonts w:eastAsiaTheme="minorHAnsi" w:cs="Times New Roman"/>
          <w:bCs w:val="0"/>
          <w:sz w:val="23"/>
          <w:szCs w:val="23"/>
        </w:rPr>
        <w:t>Pittsburg State Universit</w:t>
      </w:r>
      <w:r w:rsidR="00E34ADE">
        <w:rPr>
          <w:rFonts w:eastAsiaTheme="minorHAnsi" w:cs="Times New Roman"/>
          <w:bCs w:val="0"/>
          <w:sz w:val="23"/>
          <w:szCs w:val="23"/>
        </w:rPr>
        <w:t>y</w:t>
      </w:r>
    </w:p>
    <w:p w14:paraId="3E1E9A87" w14:textId="77777777" w:rsidR="00F176BD" w:rsidRDefault="00F176BD" w:rsidP="00E34ADE">
      <w:pPr>
        <w:pStyle w:val="Title"/>
        <w:rPr>
          <w:rFonts w:eastAsiaTheme="minorHAnsi" w:cs="Times New Roman"/>
          <w:bCs w:val="0"/>
          <w:sz w:val="23"/>
          <w:szCs w:val="23"/>
        </w:rPr>
      </w:pPr>
    </w:p>
    <w:p w14:paraId="71004B12" w14:textId="197BF666" w:rsidR="00913C7B" w:rsidRPr="00BD5EB8" w:rsidRDefault="00E23A30" w:rsidP="00341D7F">
      <w:pPr>
        <w:pStyle w:val="Title"/>
        <w:jc w:val="left"/>
        <w:rPr>
          <w:rFonts w:eastAsiaTheme="minorHAnsi" w:cs="Times New Roman"/>
          <w:b w:val="0"/>
          <w:i/>
          <w:iCs/>
          <w:color w:val="3333FF"/>
          <w:sz w:val="23"/>
          <w:szCs w:val="23"/>
        </w:rPr>
      </w:pPr>
      <w:r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The Budget Justification explains and </w:t>
      </w:r>
      <w:r w:rsidR="007B683E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>justifies</w:t>
      </w:r>
      <w:r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 the projected costs attributed to each </w:t>
      </w:r>
      <w:r w:rsidR="00B543EC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budget </w:t>
      </w:r>
      <w:r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line item or category </w:t>
      </w:r>
      <w:r w:rsidR="00A87347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and provides information on how the projected costs </w:t>
      </w:r>
      <w:r w:rsidR="00DA303C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>contribute to achieving project goals.</w:t>
      </w:r>
      <w:r w:rsidR="00653DA1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 </w:t>
      </w:r>
      <w:r w:rsidR="00B262F5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>Include specific details regarding trave</w:t>
      </w:r>
      <w:r w:rsidR="00A93330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l and </w:t>
      </w:r>
      <w:r w:rsidR="00B262F5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>equipment and suppl</w:t>
      </w:r>
      <w:r w:rsidR="00A93330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y </w:t>
      </w:r>
      <w:r w:rsidR="00CC184B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>needs and</w:t>
      </w:r>
      <w:r w:rsidR="00B262F5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 be </w:t>
      </w:r>
      <w:r w:rsidR="00653DA1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sure to follow </w:t>
      </w:r>
      <w:r w:rsidR="009B4802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any </w:t>
      </w:r>
      <w:r w:rsidR="00CB478B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>guidelines provided by</w:t>
      </w:r>
      <w:r w:rsidR="001C6D3A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 the</w:t>
      </w:r>
      <w:r w:rsidR="001F3AA2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 granting agency</w:t>
      </w:r>
      <w:r w:rsidR="00CB478B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 xml:space="preserve"> when preparing the budget justification</w:t>
      </w:r>
      <w:r w:rsidR="001F3AA2" w:rsidRPr="00BD5EB8">
        <w:rPr>
          <w:rFonts w:eastAsiaTheme="minorHAnsi" w:cs="Times New Roman"/>
          <w:b w:val="0"/>
          <w:i/>
          <w:iCs/>
          <w:color w:val="3333FF"/>
          <w:sz w:val="23"/>
          <w:szCs w:val="23"/>
        </w:rPr>
        <w:t>.</w:t>
      </w:r>
    </w:p>
    <w:p w14:paraId="684F968C" w14:textId="77777777" w:rsidR="00E34ADE" w:rsidRPr="00E25186" w:rsidRDefault="00E34ADE" w:rsidP="00E34ADE">
      <w:pPr>
        <w:pStyle w:val="Title"/>
        <w:rPr>
          <w:rFonts w:eastAsiaTheme="minorHAnsi" w:cs="Times New Roman"/>
          <w:bCs w:val="0"/>
          <w:sz w:val="23"/>
          <w:szCs w:val="23"/>
        </w:rPr>
      </w:pPr>
    </w:p>
    <w:p w14:paraId="4A40F67F" w14:textId="49D78785" w:rsidR="00395378" w:rsidRDefault="00395378" w:rsidP="00DE2F7C">
      <w:pPr>
        <w:rPr>
          <w:b/>
          <w:bCs/>
          <w:sz w:val="23"/>
          <w:szCs w:val="23"/>
          <w:u w:val="single"/>
        </w:rPr>
      </w:pPr>
      <w:r w:rsidRPr="00395378">
        <w:rPr>
          <w:b/>
          <w:bCs/>
          <w:sz w:val="23"/>
          <w:szCs w:val="23"/>
          <w:u w:val="single"/>
        </w:rPr>
        <w:t>Salaries and Wages</w:t>
      </w:r>
    </w:p>
    <w:p w14:paraId="7F08830D" w14:textId="4B926531" w:rsidR="00DE2F7C" w:rsidRPr="00581518" w:rsidRDefault="00DE2F7C" w:rsidP="006C345F">
      <w:pPr>
        <w:ind w:left="720"/>
        <w:rPr>
          <w:b/>
          <w:bCs/>
          <w:sz w:val="23"/>
          <w:szCs w:val="23"/>
        </w:rPr>
      </w:pPr>
      <w:r w:rsidRPr="00581518">
        <w:rPr>
          <w:b/>
          <w:bCs/>
          <w:sz w:val="23"/>
          <w:szCs w:val="23"/>
        </w:rPr>
        <w:t>Senior Personnel</w:t>
      </w:r>
    </w:p>
    <w:p w14:paraId="5D0DC244" w14:textId="553DAEEC" w:rsidR="00DE2F7C" w:rsidRPr="00C85818" w:rsidRDefault="00C85818" w:rsidP="00765345">
      <w:pPr>
        <w:ind w:left="720"/>
        <w:rPr>
          <w:sz w:val="23"/>
          <w:szCs w:val="23"/>
        </w:rPr>
      </w:pPr>
      <w:r w:rsidRPr="00C85818">
        <w:rPr>
          <w:color w:val="FF0000"/>
          <w:sz w:val="23"/>
          <w:szCs w:val="23"/>
        </w:rPr>
        <w:t xml:space="preserve">Name </w:t>
      </w:r>
      <w:r w:rsidR="00B262F5">
        <w:rPr>
          <w:sz w:val="23"/>
          <w:szCs w:val="23"/>
        </w:rPr>
        <w:t>–</w:t>
      </w:r>
      <w:r w:rsidR="00DE2F7C" w:rsidRPr="00C85818">
        <w:rPr>
          <w:sz w:val="23"/>
          <w:szCs w:val="23"/>
        </w:rPr>
        <w:t xml:space="preserve"> </w:t>
      </w:r>
      <w:r w:rsidR="00B262F5">
        <w:rPr>
          <w:sz w:val="23"/>
          <w:szCs w:val="23"/>
        </w:rPr>
        <w:t xml:space="preserve">The PI will be responsible for the strategic leadership and overall management of the project, including serving as the mentor for the graduate and undergraduate student researchers. The </w:t>
      </w:r>
      <w:r w:rsidR="00DE2F7C" w:rsidRPr="00C85818">
        <w:rPr>
          <w:sz w:val="23"/>
          <w:szCs w:val="23"/>
        </w:rPr>
        <w:t xml:space="preserve">PI requests </w:t>
      </w:r>
      <w:r w:rsidR="003272E8" w:rsidRPr="00BD5EB8">
        <w:rPr>
          <w:color w:val="FF0000"/>
          <w:sz w:val="23"/>
          <w:szCs w:val="23"/>
        </w:rPr>
        <w:t xml:space="preserve">one </w:t>
      </w:r>
      <w:r w:rsidR="00DE2F7C" w:rsidRPr="00BD5EB8">
        <w:rPr>
          <w:color w:val="FF0000"/>
          <w:sz w:val="23"/>
          <w:szCs w:val="23"/>
        </w:rPr>
        <w:t xml:space="preserve">month </w:t>
      </w:r>
      <w:r w:rsidR="002E0F9F" w:rsidRPr="00BD5EB8">
        <w:rPr>
          <w:color w:val="FF0000"/>
          <w:sz w:val="23"/>
          <w:szCs w:val="23"/>
        </w:rPr>
        <w:t xml:space="preserve">of </w:t>
      </w:r>
      <w:r w:rsidR="00DE2F7C" w:rsidRPr="00BD5EB8">
        <w:rPr>
          <w:color w:val="FF0000"/>
          <w:sz w:val="23"/>
          <w:szCs w:val="23"/>
        </w:rPr>
        <w:t xml:space="preserve">summer salary </w:t>
      </w:r>
      <w:r w:rsidR="00DE2F7C" w:rsidRPr="00C85818">
        <w:rPr>
          <w:sz w:val="23"/>
          <w:szCs w:val="23"/>
        </w:rPr>
        <w:t>support per year for the duration of the project.</w:t>
      </w:r>
      <w:r w:rsidR="00DE2F7C" w:rsidRPr="00395378">
        <w:rPr>
          <w:color w:val="FF0000"/>
          <w:sz w:val="23"/>
          <w:szCs w:val="23"/>
        </w:rPr>
        <w:t xml:space="preserve"> </w:t>
      </w:r>
      <w:r>
        <w:rPr>
          <w:color w:val="FF0000"/>
          <w:sz w:val="23"/>
          <w:szCs w:val="23"/>
        </w:rPr>
        <w:t>Name</w:t>
      </w:r>
      <w:r w:rsidR="00DE2F7C" w:rsidRPr="00395378">
        <w:rPr>
          <w:color w:val="FF0000"/>
          <w:sz w:val="23"/>
          <w:szCs w:val="23"/>
        </w:rPr>
        <w:t xml:space="preserve"> </w:t>
      </w:r>
      <w:r w:rsidR="00DE2F7C" w:rsidRPr="00C85818">
        <w:rPr>
          <w:sz w:val="23"/>
          <w:szCs w:val="23"/>
        </w:rPr>
        <w:t>will be managing daily activities and coordinating with other partners.</w:t>
      </w:r>
    </w:p>
    <w:p w14:paraId="73E28943" w14:textId="2BDC18D5" w:rsidR="00DE2F7C" w:rsidRPr="00395378" w:rsidRDefault="00DE2F7C" w:rsidP="00765345">
      <w:pPr>
        <w:ind w:left="720"/>
        <w:rPr>
          <w:color w:val="FF0000"/>
          <w:sz w:val="23"/>
          <w:szCs w:val="23"/>
        </w:rPr>
      </w:pPr>
      <w:r w:rsidRPr="00C85818">
        <w:rPr>
          <w:sz w:val="23"/>
          <w:szCs w:val="23"/>
        </w:rPr>
        <w:t xml:space="preserve">(Year 1: </w:t>
      </w:r>
      <w:r w:rsidRPr="00395378">
        <w:rPr>
          <w:color w:val="FF0000"/>
          <w:sz w:val="23"/>
          <w:szCs w:val="23"/>
        </w:rPr>
        <w:t>$</w:t>
      </w:r>
      <w:r w:rsidR="00C85818"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 w:rsidR="00C85818"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</w:t>
      </w:r>
      <w:r w:rsidR="00C85818" w:rsidRPr="00C85818">
        <w:rPr>
          <w:sz w:val="23"/>
          <w:szCs w:val="23"/>
        </w:rPr>
        <w:t xml:space="preserve">Year 3 </w:t>
      </w:r>
      <w:r w:rsidR="00C85818">
        <w:rPr>
          <w:color w:val="FF0000"/>
          <w:sz w:val="23"/>
          <w:szCs w:val="23"/>
        </w:rPr>
        <w:t>- $X,XXX</w:t>
      </w:r>
      <w:r w:rsidR="00C85818" w:rsidRPr="00C85818">
        <w:rPr>
          <w:sz w:val="23"/>
          <w:szCs w:val="23"/>
        </w:rPr>
        <w:t xml:space="preserve">; </w:t>
      </w:r>
      <w:r w:rsidRPr="00C85818">
        <w:rPr>
          <w:sz w:val="23"/>
          <w:szCs w:val="23"/>
        </w:rPr>
        <w:t xml:space="preserve">Total: </w:t>
      </w:r>
      <w:r w:rsidRPr="00395378">
        <w:rPr>
          <w:color w:val="FF0000"/>
          <w:sz w:val="23"/>
          <w:szCs w:val="23"/>
        </w:rPr>
        <w:t>$</w:t>
      </w:r>
      <w:r w:rsidR="00C85818"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 w:rsidR="00C85818"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) </w:t>
      </w:r>
    </w:p>
    <w:p w14:paraId="148D6322" w14:textId="77777777" w:rsidR="00DE2F7C" w:rsidRDefault="00DE2F7C" w:rsidP="00765345">
      <w:pPr>
        <w:autoSpaceDE w:val="0"/>
        <w:autoSpaceDN w:val="0"/>
        <w:adjustRightInd w:val="0"/>
        <w:ind w:left="720"/>
        <w:rPr>
          <w:sz w:val="23"/>
          <w:szCs w:val="23"/>
        </w:rPr>
      </w:pPr>
    </w:p>
    <w:p w14:paraId="09E7E477" w14:textId="2226ED8F" w:rsidR="00C85818" w:rsidRDefault="00C85818" w:rsidP="00765345">
      <w:pPr>
        <w:autoSpaceDE w:val="0"/>
        <w:autoSpaceDN w:val="0"/>
        <w:adjustRightInd w:val="0"/>
        <w:ind w:left="720"/>
        <w:rPr>
          <w:sz w:val="23"/>
          <w:szCs w:val="23"/>
        </w:rPr>
      </w:pPr>
      <w:r w:rsidRPr="00C85818">
        <w:rPr>
          <w:color w:val="FF0000"/>
          <w:sz w:val="23"/>
          <w:szCs w:val="23"/>
        </w:rPr>
        <w:t>Name</w:t>
      </w:r>
      <w:r>
        <w:rPr>
          <w:sz w:val="23"/>
          <w:szCs w:val="23"/>
        </w:rPr>
        <w:t xml:space="preserve"> – Will serve as co-PI on this project and </w:t>
      </w:r>
      <w:r w:rsidRPr="00BD5EB8">
        <w:rPr>
          <w:color w:val="FF0000"/>
          <w:sz w:val="23"/>
          <w:szCs w:val="23"/>
        </w:rPr>
        <w:t xml:space="preserve">requests 0.5 </w:t>
      </w:r>
      <w:r w:rsidR="001C6D3A" w:rsidRPr="00BD5EB8">
        <w:rPr>
          <w:color w:val="FF0000"/>
          <w:sz w:val="23"/>
          <w:szCs w:val="23"/>
        </w:rPr>
        <w:t>months’</w:t>
      </w:r>
      <w:r w:rsidRPr="00BD5EB8">
        <w:rPr>
          <w:color w:val="FF0000"/>
          <w:sz w:val="23"/>
          <w:szCs w:val="23"/>
        </w:rPr>
        <w:t xml:space="preserve"> </w:t>
      </w:r>
      <w:r>
        <w:rPr>
          <w:sz w:val="23"/>
          <w:szCs w:val="23"/>
        </w:rPr>
        <w:t xml:space="preserve">salary support per year for the duration of the project. </w:t>
      </w:r>
    </w:p>
    <w:p w14:paraId="1553AC3A" w14:textId="3C62DFC8" w:rsidR="00C85818" w:rsidRPr="00D604FD" w:rsidRDefault="00C85818" w:rsidP="00765345">
      <w:pPr>
        <w:ind w:left="720"/>
        <w:rPr>
          <w:color w:val="FF0000"/>
          <w:sz w:val="23"/>
          <w:szCs w:val="23"/>
        </w:rPr>
      </w:pPr>
      <w:r w:rsidRPr="00C85818">
        <w:rPr>
          <w:sz w:val="23"/>
          <w:szCs w:val="23"/>
        </w:rPr>
        <w:t xml:space="preserve">(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) </w:t>
      </w:r>
    </w:p>
    <w:p w14:paraId="2C3E8CDA" w14:textId="77777777" w:rsidR="00DE2F7C" w:rsidRDefault="00DE2F7C" w:rsidP="008438BE">
      <w:pPr>
        <w:autoSpaceDE w:val="0"/>
        <w:autoSpaceDN w:val="0"/>
        <w:adjustRightInd w:val="0"/>
        <w:rPr>
          <w:sz w:val="23"/>
          <w:szCs w:val="23"/>
        </w:rPr>
      </w:pPr>
    </w:p>
    <w:p w14:paraId="2DC9FFEB" w14:textId="77777777" w:rsidR="00DE2F7C" w:rsidRPr="00581518" w:rsidRDefault="00DE2F7C" w:rsidP="006C345F">
      <w:pPr>
        <w:ind w:left="720"/>
        <w:rPr>
          <w:b/>
          <w:bCs/>
          <w:sz w:val="23"/>
          <w:szCs w:val="23"/>
        </w:rPr>
      </w:pPr>
      <w:r w:rsidRPr="00581518">
        <w:rPr>
          <w:b/>
          <w:bCs/>
          <w:sz w:val="23"/>
          <w:szCs w:val="23"/>
        </w:rPr>
        <w:t>Other Personnel</w:t>
      </w:r>
    </w:p>
    <w:p w14:paraId="2AC63803" w14:textId="5F962DA8" w:rsidR="003272E8" w:rsidRPr="003272E8" w:rsidRDefault="003272E8" w:rsidP="00765345">
      <w:pPr>
        <w:ind w:left="720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Graduate Student</w:t>
      </w:r>
      <w:r w:rsidR="00075F55">
        <w:rPr>
          <w:i/>
          <w:iCs/>
          <w:sz w:val="23"/>
          <w:szCs w:val="23"/>
        </w:rPr>
        <w:t>s</w:t>
      </w:r>
      <w:r>
        <w:rPr>
          <w:i/>
          <w:iCs/>
          <w:sz w:val="23"/>
          <w:szCs w:val="23"/>
        </w:rPr>
        <w:t>-</w:t>
      </w:r>
      <w:r w:rsidR="00596F6E">
        <w:rPr>
          <w:sz w:val="23"/>
          <w:szCs w:val="23"/>
        </w:rPr>
        <w:t>Two</w:t>
      </w:r>
      <w:r w:rsidR="00DF73FE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graduate </w:t>
      </w:r>
      <w:r w:rsidR="00D302BC" w:rsidRPr="003272E8">
        <w:rPr>
          <w:sz w:val="23"/>
          <w:szCs w:val="23"/>
        </w:rPr>
        <w:t>assistants</w:t>
      </w:r>
      <w:r w:rsidR="00DF73FE">
        <w:rPr>
          <w:sz w:val="23"/>
          <w:szCs w:val="23"/>
        </w:rPr>
        <w:t xml:space="preserve"> </w:t>
      </w:r>
      <w:r w:rsidR="00596F6E">
        <w:rPr>
          <w:sz w:val="23"/>
          <w:szCs w:val="23"/>
        </w:rPr>
        <w:t>are</w:t>
      </w:r>
      <w:r w:rsidRPr="003272E8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requested to work on this proposal. </w:t>
      </w:r>
      <w:r w:rsidR="00B3726C">
        <w:rPr>
          <w:sz w:val="23"/>
          <w:szCs w:val="23"/>
        </w:rPr>
        <w:t>The g</w:t>
      </w:r>
      <w:r>
        <w:rPr>
          <w:sz w:val="23"/>
          <w:szCs w:val="23"/>
        </w:rPr>
        <w:t>raduate student</w:t>
      </w:r>
      <w:r w:rsidR="00596F6E">
        <w:rPr>
          <w:sz w:val="23"/>
          <w:szCs w:val="23"/>
        </w:rPr>
        <w:t>s</w:t>
      </w:r>
      <w:r>
        <w:rPr>
          <w:sz w:val="23"/>
          <w:szCs w:val="23"/>
        </w:rPr>
        <w:t xml:space="preserve"> will support </w:t>
      </w:r>
      <w:r w:rsidR="00983DEA">
        <w:rPr>
          <w:sz w:val="23"/>
          <w:szCs w:val="23"/>
        </w:rPr>
        <w:t xml:space="preserve">the </w:t>
      </w:r>
      <w:r>
        <w:rPr>
          <w:sz w:val="23"/>
          <w:szCs w:val="23"/>
        </w:rPr>
        <w:t>PI to accomplish the proposed activities</w:t>
      </w:r>
      <w:r w:rsidR="004770B9">
        <w:rPr>
          <w:sz w:val="23"/>
          <w:szCs w:val="23"/>
        </w:rPr>
        <w:t xml:space="preserve"> with </w:t>
      </w:r>
      <w:r w:rsidR="000E0133" w:rsidRPr="000724A8">
        <w:rPr>
          <w:color w:val="FF0000"/>
          <w:sz w:val="23"/>
          <w:szCs w:val="23"/>
        </w:rPr>
        <w:t>XX</w:t>
      </w:r>
      <w:r w:rsidR="000E0133">
        <w:rPr>
          <w:sz w:val="23"/>
          <w:szCs w:val="23"/>
        </w:rPr>
        <w:t xml:space="preserve"> </w:t>
      </w:r>
      <w:r w:rsidR="00C47B64">
        <w:rPr>
          <w:sz w:val="23"/>
          <w:szCs w:val="23"/>
        </w:rPr>
        <w:t xml:space="preserve">hours </w:t>
      </w:r>
      <w:r w:rsidR="00B3726C">
        <w:rPr>
          <w:sz w:val="23"/>
          <w:szCs w:val="23"/>
        </w:rPr>
        <w:t xml:space="preserve">per week </w:t>
      </w:r>
      <w:r w:rsidR="000E0133">
        <w:rPr>
          <w:sz w:val="23"/>
          <w:szCs w:val="23"/>
        </w:rPr>
        <w:t>dedicated to this project per year</w:t>
      </w:r>
      <w:r>
        <w:rPr>
          <w:sz w:val="23"/>
          <w:szCs w:val="23"/>
        </w:rPr>
        <w:t xml:space="preserve">. </w:t>
      </w:r>
    </w:p>
    <w:p w14:paraId="4CF832AE" w14:textId="74DCEE4A" w:rsidR="00C85818" w:rsidRPr="00395378" w:rsidRDefault="00C85818" w:rsidP="00765345">
      <w:pPr>
        <w:ind w:left="720"/>
        <w:rPr>
          <w:color w:val="FF0000"/>
          <w:sz w:val="23"/>
          <w:szCs w:val="23"/>
        </w:rPr>
      </w:pPr>
      <w:r w:rsidRPr="00C85818">
        <w:rPr>
          <w:sz w:val="23"/>
          <w:szCs w:val="23"/>
        </w:rPr>
        <w:t xml:space="preserve">(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F815EC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2A1AA2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</w:t>
      </w:r>
      <w:r w:rsidR="002A1AA2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) </w:t>
      </w:r>
    </w:p>
    <w:p w14:paraId="36C5A8F2" w14:textId="77777777" w:rsidR="00DF73FE" w:rsidRDefault="00DF73FE" w:rsidP="00765345">
      <w:pPr>
        <w:ind w:left="720"/>
        <w:rPr>
          <w:i/>
          <w:iCs/>
          <w:sz w:val="23"/>
          <w:szCs w:val="23"/>
        </w:rPr>
      </w:pPr>
    </w:p>
    <w:p w14:paraId="427FFF51" w14:textId="6CFB3A65" w:rsidR="00DF73FE" w:rsidRPr="003272E8" w:rsidRDefault="00DF73FE" w:rsidP="00765345">
      <w:pPr>
        <w:ind w:left="720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Undergraduate Student-</w:t>
      </w:r>
      <w:r>
        <w:rPr>
          <w:sz w:val="23"/>
          <w:szCs w:val="23"/>
        </w:rPr>
        <w:t xml:space="preserve">One undergraduate </w:t>
      </w:r>
      <w:r w:rsidRPr="003272E8">
        <w:rPr>
          <w:sz w:val="23"/>
          <w:szCs w:val="23"/>
        </w:rPr>
        <w:t>assistant</w:t>
      </w:r>
      <w:r>
        <w:rPr>
          <w:sz w:val="23"/>
          <w:szCs w:val="23"/>
        </w:rPr>
        <w:t xml:space="preserve"> is</w:t>
      </w:r>
      <w:r w:rsidRPr="003272E8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requested to work on this proposal. </w:t>
      </w:r>
      <w:r w:rsidR="00B3726C">
        <w:rPr>
          <w:sz w:val="23"/>
          <w:szCs w:val="23"/>
        </w:rPr>
        <w:t>The u</w:t>
      </w:r>
      <w:r w:rsidR="00B25F3A">
        <w:rPr>
          <w:sz w:val="23"/>
          <w:szCs w:val="23"/>
        </w:rPr>
        <w:t>ndergraduate</w:t>
      </w:r>
      <w:r>
        <w:rPr>
          <w:sz w:val="23"/>
          <w:szCs w:val="23"/>
        </w:rPr>
        <w:t xml:space="preserve"> student will support PI to accomplish the proposed activities</w:t>
      </w:r>
      <w:r w:rsidR="000724A8">
        <w:rPr>
          <w:sz w:val="23"/>
          <w:szCs w:val="23"/>
        </w:rPr>
        <w:t xml:space="preserve"> with </w:t>
      </w:r>
      <w:r w:rsidR="000724A8" w:rsidRPr="000724A8">
        <w:rPr>
          <w:color w:val="FF0000"/>
          <w:sz w:val="23"/>
          <w:szCs w:val="23"/>
        </w:rPr>
        <w:t>XX</w:t>
      </w:r>
      <w:r w:rsidR="000724A8">
        <w:rPr>
          <w:sz w:val="23"/>
          <w:szCs w:val="23"/>
        </w:rPr>
        <w:t xml:space="preserve"> </w:t>
      </w:r>
      <w:r w:rsidR="00F815EC">
        <w:rPr>
          <w:sz w:val="23"/>
          <w:szCs w:val="23"/>
        </w:rPr>
        <w:t xml:space="preserve">hours </w:t>
      </w:r>
      <w:r w:rsidR="000724A8">
        <w:rPr>
          <w:sz w:val="23"/>
          <w:szCs w:val="23"/>
        </w:rPr>
        <w:t xml:space="preserve">dedicated to this project per </w:t>
      </w:r>
      <w:r w:rsidR="00C649C5">
        <w:rPr>
          <w:sz w:val="23"/>
          <w:szCs w:val="23"/>
        </w:rPr>
        <w:t>year.</w:t>
      </w:r>
      <w:r>
        <w:rPr>
          <w:sz w:val="23"/>
          <w:szCs w:val="23"/>
        </w:rPr>
        <w:t xml:space="preserve"> </w:t>
      </w:r>
    </w:p>
    <w:p w14:paraId="68BD2249" w14:textId="77777777" w:rsidR="00C85818" w:rsidRPr="00395378" w:rsidRDefault="00C85818" w:rsidP="00765345">
      <w:pPr>
        <w:ind w:left="720"/>
        <w:rPr>
          <w:color w:val="FF0000"/>
          <w:sz w:val="23"/>
          <w:szCs w:val="23"/>
        </w:rPr>
      </w:pPr>
      <w:r w:rsidRPr="00C85818">
        <w:rPr>
          <w:sz w:val="23"/>
          <w:szCs w:val="23"/>
        </w:rPr>
        <w:t xml:space="preserve">(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) </w:t>
      </w:r>
    </w:p>
    <w:p w14:paraId="29D02920" w14:textId="77777777" w:rsidR="00D604FD" w:rsidRDefault="00D604FD" w:rsidP="003272E8">
      <w:pPr>
        <w:rPr>
          <w:sz w:val="23"/>
          <w:szCs w:val="23"/>
        </w:rPr>
      </w:pPr>
    </w:p>
    <w:p w14:paraId="292F7B50" w14:textId="01EF2B2B" w:rsidR="00D604FD" w:rsidRPr="00765E0D" w:rsidRDefault="004B2CA1" w:rsidP="00D604FD">
      <w:pPr>
        <w:rPr>
          <w:b/>
          <w:bCs/>
          <w:i/>
          <w:iCs/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>T</w:t>
      </w:r>
      <w:r w:rsidR="00D604FD" w:rsidRPr="00765E0D">
        <w:rPr>
          <w:b/>
          <w:bCs/>
          <w:i/>
          <w:iCs/>
          <w:sz w:val="23"/>
          <w:szCs w:val="23"/>
        </w:rPr>
        <w:t xml:space="preserve">otal </w:t>
      </w:r>
      <w:r w:rsidR="00D604FD">
        <w:rPr>
          <w:b/>
          <w:bCs/>
          <w:i/>
          <w:iCs/>
          <w:sz w:val="23"/>
          <w:szCs w:val="23"/>
        </w:rPr>
        <w:t>Salaries and Wages</w:t>
      </w:r>
      <w:r w:rsidR="00D604FD" w:rsidRPr="00765E0D">
        <w:rPr>
          <w:b/>
          <w:bCs/>
          <w:i/>
          <w:iCs/>
          <w:sz w:val="23"/>
          <w:szCs w:val="23"/>
        </w:rPr>
        <w:t xml:space="preserve">: </w:t>
      </w:r>
    </w:p>
    <w:p w14:paraId="1D9A78DE" w14:textId="0BCE5C9E" w:rsidR="00D604FD" w:rsidRPr="00765E0D" w:rsidRDefault="00D604FD" w:rsidP="00D604FD">
      <w:pPr>
        <w:rPr>
          <w:sz w:val="23"/>
          <w:szCs w:val="23"/>
        </w:rPr>
      </w:pP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D84AA6">
        <w:rPr>
          <w:color w:val="FF0000"/>
          <w:sz w:val="23"/>
          <w:szCs w:val="23"/>
        </w:rPr>
        <w:t>XX</w:t>
      </w:r>
      <w:r>
        <w:rPr>
          <w:color w:val="FF0000"/>
          <w:sz w:val="23"/>
          <w:szCs w:val="23"/>
        </w:rPr>
        <w:t>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 w:rsidR="00D84AA6">
        <w:rPr>
          <w:color w:val="FF0000"/>
          <w:sz w:val="23"/>
          <w:szCs w:val="23"/>
        </w:rPr>
        <w:t>X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</w:t>
      </w:r>
      <w:r w:rsidR="00D84AA6">
        <w:rPr>
          <w:color w:val="FF0000"/>
          <w:sz w:val="23"/>
          <w:szCs w:val="23"/>
        </w:rPr>
        <w:t>X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 w:rsidR="00D84AA6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</w:p>
    <w:p w14:paraId="28419241" w14:textId="576DC94B" w:rsidR="003272E8" w:rsidRPr="00765E0D" w:rsidRDefault="003272E8" w:rsidP="003272E8">
      <w:pPr>
        <w:rPr>
          <w:sz w:val="23"/>
          <w:szCs w:val="23"/>
        </w:rPr>
      </w:pPr>
      <w:r w:rsidRPr="00765E0D">
        <w:rPr>
          <w:sz w:val="23"/>
          <w:szCs w:val="23"/>
        </w:rPr>
        <w:t xml:space="preserve"> </w:t>
      </w:r>
    </w:p>
    <w:p w14:paraId="15D87AE2" w14:textId="382FBEB8" w:rsidR="00D604FD" w:rsidRPr="00D604FD" w:rsidRDefault="008C1FB2" w:rsidP="00D604FD">
      <w:r w:rsidRPr="005C5209">
        <w:t>Per university policy, budgeted salaries are escalated at a rate of 3% per year.</w:t>
      </w:r>
    </w:p>
    <w:p w14:paraId="6E720A55" w14:textId="77777777" w:rsidR="00AD0830" w:rsidRPr="00E25186" w:rsidRDefault="00AD0830" w:rsidP="008438BE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5E0C3C23" w14:textId="5CC2209D" w:rsidR="002A75ED" w:rsidRPr="00F26505" w:rsidRDefault="002A75ED" w:rsidP="002A75ED">
      <w:pPr>
        <w:rPr>
          <w:b/>
          <w:iCs/>
          <w:sz w:val="23"/>
          <w:szCs w:val="23"/>
          <w:u w:val="single"/>
        </w:rPr>
      </w:pPr>
      <w:r w:rsidRPr="00F26505">
        <w:rPr>
          <w:b/>
          <w:iCs/>
          <w:sz w:val="23"/>
          <w:szCs w:val="23"/>
          <w:u w:val="single"/>
        </w:rPr>
        <w:t xml:space="preserve">Fringe </w:t>
      </w:r>
      <w:r w:rsidR="00395378">
        <w:rPr>
          <w:b/>
          <w:iCs/>
          <w:sz w:val="23"/>
          <w:szCs w:val="23"/>
          <w:u w:val="single"/>
        </w:rPr>
        <w:t xml:space="preserve">and Health </w:t>
      </w:r>
      <w:r w:rsidRPr="00F26505">
        <w:rPr>
          <w:b/>
          <w:iCs/>
          <w:sz w:val="23"/>
          <w:szCs w:val="23"/>
          <w:u w:val="single"/>
        </w:rPr>
        <w:t>Benefits</w:t>
      </w:r>
    </w:p>
    <w:p w14:paraId="166BE468" w14:textId="73B9F41F" w:rsidR="002A75ED" w:rsidRDefault="002A75ED" w:rsidP="002A75ED">
      <w:pPr>
        <w:rPr>
          <w:sz w:val="23"/>
          <w:szCs w:val="23"/>
        </w:rPr>
      </w:pPr>
      <w:r w:rsidRPr="00E25186">
        <w:rPr>
          <w:sz w:val="23"/>
          <w:szCs w:val="23"/>
        </w:rPr>
        <w:t>Funds for fringe benefits</w:t>
      </w:r>
      <w:r w:rsidR="00596F6E">
        <w:rPr>
          <w:sz w:val="23"/>
          <w:szCs w:val="23"/>
        </w:rPr>
        <w:t xml:space="preserve"> and health insurance</w:t>
      </w:r>
      <w:r w:rsidRPr="00E25186">
        <w:rPr>
          <w:sz w:val="23"/>
          <w:szCs w:val="23"/>
        </w:rPr>
        <w:t xml:space="preserve"> are requested. Per university policy, fringe benefits are budgeted at a rate of </w:t>
      </w:r>
      <w:r w:rsidR="00B262F5">
        <w:rPr>
          <w:sz w:val="23"/>
          <w:szCs w:val="23"/>
        </w:rPr>
        <w:t>17.89</w:t>
      </w:r>
      <w:r w:rsidR="001F23F2">
        <w:rPr>
          <w:sz w:val="23"/>
          <w:szCs w:val="23"/>
        </w:rPr>
        <w:t>0</w:t>
      </w:r>
      <w:r w:rsidRPr="00E25186">
        <w:rPr>
          <w:sz w:val="23"/>
          <w:szCs w:val="23"/>
        </w:rPr>
        <w:t>% for faculty/staff</w:t>
      </w:r>
      <w:r w:rsidR="003272E8">
        <w:rPr>
          <w:sz w:val="23"/>
          <w:szCs w:val="23"/>
        </w:rPr>
        <w:t xml:space="preserve"> and </w:t>
      </w:r>
      <w:r w:rsidR="00581518">
        <w:rPr>
          <w:sz w:val="23"/>
          <w:szCs w:val="23"/>
        </w:rPr>
        <w:t>0.</w:t>
      </w:r>
      <w:r w:rsidR="00B262F5">
        <w:rPr>
          <w:sz w:val="23"/>
          <w:szCs w:val="23"/>
        </w:rPr>
        <w:t>74</w:t>
      </w:r>
      <w:r w:rsidR="001F23F2">
        <w:rPr>
          <w:sz w:val="23"/>
          <w:szCs w:val="23"/>
        </w:rPr>
        <w:t>0</w:t>
      </w:r>
      <w:r w:rsidR="003272E8">
        <w:rPr>
          <w:sz w:val="23"/>
          <w:szCs w:val="23"/>
        </w:rPr>
        <w:t>% for students</w:t>
      </w:r>
      <w:r w:rsidR="00B262F5">
        <w:rPr>
          <w:sz w:val="23"/>
          <w:szCs w:val="23"/>
        </w:rPr>
        <w:t xml:space="preserve"> for year one and 17.897% for faculty/staff and .737% for students for the remaining years</w:t>
      </w:r>
      <w:r w:rsidRPr="00E25186">
        <w:rPr>
          <w:sz w:val="23"/>
          <w:szCs w:val="23"/>
        </w:rPr>
        <w:t>.</w:t>
      </w:r>
      <w:r w:rsidR="008C1FB2">
        <w:rPr>
          <w:sz w:val="23"/>
          <w:szCs w:val="23"/>
        </w:rPr>
        <w:t xml:space="preserve"> </w:t>
      </w:r>
      <w:r w:rsidR="00596F6E">
        <w:rPr>
          <w:sz w:val="23"/>
          <w:szCs w:val="23"/>
        </w:rPr>
        <w:t>Health</w:t>
      </w:r>
      <w:r w:rsidR="00B25F3A">
        <w:rPr>
          <w:sz w:val="23"/>
          <w:szCs w:val="23"/>
        </w:rPr>
        <w:t xml:space="preserve"> insurance </w:t>
      </w:r>
      <w:r w:rsidR="008C1FB2" w:rsidRPr="00581518">
        <w:rPr>
          <w:sz w:val="23"/>
          <w:szCs w:val="23"/>
        </w:rPr>
        <w:t>(</w:t>
      </w:r>
      <w:r w:rsidR="008C1FB2" w:rsidRPr="00581518">
        <w:rPr>
          <w:color w:val="FF0000"/>
          <w:sz w:val="23"/>
          <w:szCs w:val="23"/>
        </w:rPr>
        <w:t>$</w:t>
      </w:r>
      <w:r w:rsidR="00581518" w:rsidRPr="00581518">
        <w:rPr>
          <w:color w:val="FF0000"/>
          <w:sz w:val="23"/>
          <w:szCs w:val="23"/>
        </w:rPr>
        <w:t>X,XXX</w:t>
      </w:r>
      <w:r w:rsidR="00B25F3A">
        <w:rPr>
          <w:sz w:val="23"/>
          <w:szCs w:val="23"/>
        </w:rPr>
        <w:t>/year</w:t>
      </w:r>
      <w:r w:rsidR="008C1FB2">
        <w:rPr>
          <w:sz w:val="23"/>
          <w:szCs w:val="23"/>
        </w:rPr>
        <w:t xml:space="preserve">) for </w:t>
      </w:r>
      <w:r w:rsidR="0044367E">
        <w:rPr>
          <w:sz w:val="23"/>
          <w:szCs w:val="23"/>
        </w:rPr>
        <w:t xml:space="preserve">the </w:t>
      </w:r>
      <w:r w:rsidR="003272E8">
        <w:rPr>
          <w:sz w:val="23"/>
          <w:szCs w:val="23"/>
        </w:rPr>
        <w:t xml:space="preserve">graduate students are </w:t>
      </w:r>
      <w:r w:rsidR="008C1FB2">
        <w:rPr>
          <w:sz w:val="23"/>
          <w:szCs w:val="23"/>
        </w:rPr>
        <w:t xml:space="preserve">included. </w:t>
      </w:r>
    </w:p>
    <w:p w14:paraId="6DADCF66" w14:textId="77777777" w:rsidR="000F58F3" w:rsidRPr="00E25186" w:rsidRDefault="000F58F3" w:rsidP="002A75ED">
      <w:pPr>
        <w:rPr>
          <w:sz w:val="23"/>
          <w:szCs w:val="23"/>
        </w:rPr>
      </w:pPr>
    </w:p>
    <w:p w14:paraId="6C10938E" w14:textId="4E743B69" w:rsidR="0039406A" w:rsidRPr="0039406A" w:rsidRDefault="002A75ED" w:rsidP="002A75ED">
      <w:pPr>
        <w:rPr>
          <w:b/>
          <w:bCs/>
          <w:i/>
          <w:iCs/>
          <w:sz w:val="23"/>
          <w:szCs w:val="23"/>
        </w:rPr>
      </w:pPr>
      <w:r w:rsidRPr="0039406A">
        <w:rPr>
          <w:b/>
          <w:bCs/>
          <w:i/>
          <w:iCs/>
          <w:sz w:val="23"/>
          <w:szCs w:val="23"/>
        </w:rPr>
        <w:t>Total</w:t>
      </w:r>
      <w:r w:rsidR="000F58F3" w:rsidRPr="0039406A">
        <w:rPr>
          <w:b/>
          <w:bCs/>
          <w:i/>
          <w:iCs/>
          <w:sz w:val="23"/>
          <w:szCs w:val="23"/>
        </w:rPr>
        <w:t xml:space="preserve"> Fringe and Health</w:t>
      </w:r>
      <w:r w:rsidRPr="0039406A">
        <w:rPr>
          <w:b/>
          <w:bCs/>
          <w:i/>
          <w:iCs/>
          <w:sz w:val="23"/>
          <w:szCs w:val="23"/>
        </w:rPr>
        <w:t xml:space="preserve">: </w:t>
      </w:r>
    </w:p>
    <w:p w14:paraId="44262D84" w14:textId="5692D891" w:rsidR="002A75ED" w:rsidRDefault="0039406A" w:rsidP="002A75ED">
      <w:pPr>
        <w:rPr>
          <w:color w:val="FF0000"/>
          <w:sz w:val="23"/>
          <w:szCs w:val="23"/>
        </w:rPr>
      </w:pPr>
      <w:r>
        <w:rPr>
          <w:sz w:val="23"/>
          <w:szCs w:val="23"/>
        </w:rPr>
        <w:t>Y</w:t>
      </w:r>
      <w:r w:rsidR="00581518" w:rsidRPr="00C85818">
        <w:rPr>
          <w:sz w:val="23"/>
          <w:szCs w:val="23"/>
        </w:rPr>
        <w:t xml:space="preserve">ear 1: </w:t>
      </w:r>
      <w:r w:rsidR="00581518" w:rsidRPr="00395378">
        <w:rPr>
          <w:color w:val="FF0000"/>
          <w:sz w:val="23"/>
          <w:szCs w:val="23"/>
        </w:rPr>
        <w:t>$</w:t>
      </w:r>
      <w:r w:rsidR="00581518">
        <w:rPr>
          <w:color w:val="FF0000"/>
          <w:sz w:val="23"/>
          <w:szCs w:val="23"/>
        </w:rPr>
        <w:t>X</w:t>
      </w:r>
      <w:r w:rsidR="00E96C0D">
        <w:rPr>
          <w:color w:val="FF0000"/>
          <w:sz w:val="23"/>
          <w:szCs w:val="23"/>
        </w:rPr>
        <w:t>X</w:t>
      </w:r>
      <w:r w:rsidR="00581518">
        <w:rPr>
          <w:color w:val="FF0000"/>
          <w:sz w:val="23"/>
          <w:szCs w:val="23"/>
        </w:rPr>
        <w:t>,XXX</w:t>
      </w:r>
      <w:r w:rsidR="00581518" w:rsidRPr="00C85818">
        <w:rPr>
          <w:sz w:val="23"/>
          <w:szCs w:val="23"/>
        </w:rPr>
        <w:t xml:space="preserve">; Year 2: </w:t>
      </w:r>
      <w:r w:rsidR="00581518" w:rsidRPr="00395378">
        <w:rPr>
          <w:color w:val="FF0000"/>
          <w:sz w:val="23"/>
          <w:szCs w:val="23"/>
        </w:rPr>
        <w:t>$</w:t>
      </w:r>
      <w:r w:rsidR="00E96C0D">
        <w:rPr>
          <w:color w:val="FF0000"/>
          <w:sz w:val="23"/>
          <w:szCs w:val="23"/>
        </w:rPr>
        <w:t>X</w:t>
      </w:r>
      <w:r w:rsidR="00581518">
        <w:rPr>
          <w:color w:val="FF0000"/>
          <w:sz w:val="23"/>
          <w:szCs w:val="23"/>
        </w:rPr>
        <w:t>X,XXX</w:t>
      </w:r>
      <w:r w:rsidR="00581518" w:rsidRPr="00C85818">
        <w:rPr>
          <w:sz w:val="23"/>
          <w:szCs w:val="23"/>
        </w:rPr>
        <w:t xml:space="preserve">; Year 3 </w:t>
      </w:r>
      <w:r w:rsidR="00581518">
        <w:rPr>
          <w:color w:val="FF0000"/>
          <w:sz w:val="23"/>
          <w:szCs w:val="23"/>
        </w:rPr>
        <w:t>- $</w:t>
      </w:r>
      <w:r w:rsidR="00E96C0D">
        <w:rPr>
          <w:color w:val="FF0000"/>
          <w:sz w:val="23"/>
          <w:szCs w:val="23"/>
        </w:rPr>
        <w:t>X</w:t>
      </w:r>
      <w:r w:rsidR="00581518">
        <w:rPr>
          <w:color w:val="FF0000"/>
          <w:sz w:val="23"/>
          <w:szCs w:val="23"/>
        </w:rPr>
        <w:t>X,XXX</w:t>
      </w:r>
      <w:r w:rsidR="00581518" w:rsidRPr="00C85818">
        <w:rPr>
          <w:sz w:val="23"/>
          <w:szCs w:val="23"/>
        </w:rPr>
        <w:t xml:space="preserve">; Total: </w:t>
      </w:r>
      <w:r w:rsidR="00581518" w:rsidRPr="00395378">
        <w:rPr>
          <w:color w:val="FF0000"/>
          <w:sz w:val="23"/>
          <w:szCs w:val="23"/>
        </w:rPr>
        <w:t>$</w:t>
      </w:r>
      <w:r w:rsidR="00E96C0D">
        <w:rPr>
          <w:color w:val="FF0000"/>
          <w:sz w:val="23"/>
          <w:szCs w:val="23"/>
        </w:rPr>
        <w:t>XX</w:t>
      </w:r>
      <w:r w:rsidR="00581518">
        <w:rPr>
          <w:color w:val="FF0000"/>
          <w:sz w:val="23"/>
          <w:szCs w:val="23"/>
        </w:rPr>
        <w:t>X</w:t>
      </w:r>
      <w:r w:rsidR="00581518" w:rsidRPr="00395378">
        <w:rPr>
          <w:color w:val="FF0000"/>
          <w:sz w:val="23"/>
          <w:szCs w:val="23"/>
        </w:rPr>
        <w:t>,</w:t>
      </w:r>
      <w:r w:rsidR="00581518">
        <w:rPr>
          <w:color w:val="FF0000"/>
          <w:sz w:val="23"/>
          <w:szCs w:val="23"/>
        </w:rPr>
        <w:t>XXX</w:t>
      </w:r>
    </w:p>
    <w:p w14:paraId="3B857817" w14:textId="77777777" w:rsidR="00A6500F" w:rsidRDefault="00A6500F" w:rsidP="002A75ED">
      <w:pPr>
        <w:rPr>
          <w:color w:val="FF0000"/>
          <w:sz w:val="23"/>
          <w:szCs w:val="23"/>
        </w:rPr>
      </w:pPr>
    </w:p>
    <w:p w14:paraId="7A27D68B" w14:textId="1AA0A083" w:rsidR="00A6500F" w:rsidRPr="0039406A" w:rsidRDefault="00A6500F" w:rsidP="00A6500F">
      <w:pPr>
        <w:rPr>
          <w:b/>
          <w:bCs/>
          <w:i/>
          <w:iCs/>
          <w:sz w:val="23"/>
          <w:szCs w:val="23"/>
        </w:rPr>
      </w:pPr>
      <w:r w:rsidRPr="0039406A">
        <w:rPr>
          <w:b/>
          <w:bCs/>
          <w:i/>
          <w:iCs/>
          <w:sz w:val="23"/>
          <w:szCs w:val="23"/>
        </w:rPr>
        <w:t xml:space="preserve">Total </w:t>
      </w:r>
      <w:r w:rsidR="00B306F4">
        <w:rPr>
          <w:b/>
          <w:bCs/>
          <w:i/>
          <w:iCs/>
          <w:sz w:val="23"/>
          <w:szCs w:val="23"/>
        </w:rPr>
        <w:t>Salaries and Fringes</w:t>
      </w:r>
      <w:r w:rsidRPr="0039406A">
        <w:rPr>
          <w:b/>
          <w:bCs/>
          <w:i/>
          <w:iCs/>
          <w:sz w:val="23"/>
          <w:szCs w:val="23"/>
        </w:rPr>
        <w:t xml:space="preserve">: </w:t>
      </w:r>
    </w:p>
    <w:p w14:paraId="655E8702" w14:textId="0D37CDEA" w:rsidR="00A6500F" w:rsidRPr="00E25186" w:rsidRDefault="00A6500F" w:rsidP="00A6500F">
      <w:pPr>
        <w:rPr>
          <w:sz w:val="23"/>
          <w:szCs w:val="23"/>
        </w:rPr>
      </w:pPr>
      <w:r>
        <w:rPr>
          <w:sz w:val="23"/>
          <w:szCs w:val="23"/>
        </w:rPr>
        <w:t>Y</w:t>
      </w:r>
      <w:r w:rsidRPr="00C85818">
        <w:rPr>
          <w:sz w:val="23"/>
          <w:szCs w:val="23"/>
        </w:rPr>
        <w:t xml:space="preserve">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FF0936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FF0936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</w:t>
      </w:r>
      <w:r w:rsidR="00FF0936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</w:p>
    <w:p w14:paraId="232FE824" w14:textId="77777777" w:rsidR="00AD0830" w:rsidRPr="00E25186" w:rsidRDefault="00AD0830" w:rsidP="002A75ED">
      <w:pPr>
        <w:rPr>
          <w:bCs/>
          <w:iCs/>
          <w:sz w:val="23"/>
          <w:szCs w:val="23"/>
        </w:rPr>
      </w:pPr>
    </w:p>
    <w:p w14:paraId="134901F9" w14:textId="4FFE1A06" w:rsidR="002A75ED" w:rsidRPr="00F26505" w:rsidRDefault="002A75ED" w:rsidP="002A75ED">
      <w:pPr>
        <w:rPr>
          <w:b/>
          <w:iCs/>
          <w:sz w:val="23"/>
          <w:szCs w:val="23"/>
          <w:u w:val="single"/>
        </w:rPr>
      </w:pPr>
      <w:r w:rsidRPr="00F26505">
        <w:rPr>
          <w:b/>
          <w:iCs/>
          <w:sz w:val="23"/>
          <w:szCs w:val="23"/>
          <w:u w:val="single"/>
        </w:rPr>
        <w:lastRenderedPageBreak/>
        <w:t xml:space="preserve">Travel  </w:t>
      </w:r>
    </w:p>
    <w:p w14:paraId="72DD59E3" w14:textId="690AD163" w:rsidR="002A75ED" w:rsidRDefault="002A75ED" w:rsidP="002A75ED">
      <w:pPr>
        <w:rPr>
          <w:sz w:val="23"/>
          <w:szCs w:val="23"/>
        </w:rPr>
      </w:pPr>
      <w:r w:rsidRPr="00E25186">
        <w:rPr>
          <w:sz w:val="23"/>
          <w:szCs w:val="23"/>
        </w:rPr>
        <w:t xml:space="preserve">Travel funds are requested for attending </w:t>
      </w:r>
      <w:r w:rsidR="001A6CB3">
        <w:rPr>
          <w:sz w:val="23"/>
          <w:szCs w:val="23"/>
        </w:rPr>
        <w:t xml:space="preserve">conferences, </w:t>
      </w:r>
      <w:r w:rsidRPr="00E25186">
        <w:rPr>
          <w:sz w:val="23"/>
          <w:szCs w:val="23"/>
        </w:rPr>
        <w:t>workshops, and meetings</w:t>
      </w:r>
      <w:r w:rsidR="00143914" w:rsidRPr="00E25186">
        <w:rPr>
          <w:sz w:val="23"/>
          <w:szCs w:val="23"/>
        </w:rPr>
        <w:t xml:space="preserve"> with core project partners</w:t>
      </w:r>
      <w:r w:rsidR="001A6CB3">
        <w:rPr>
          <w:sz w:val="23"/>
          <w:szCs w:val="23"/>
        </w:rPr>
        <w:t>.</w:t>
      </w:r>
      <w:r w:rsidR="00581518">
        <w:rPr>
          <w:sz w:val="23"/>
          <w:szCs w:val="23"/>
        </w:rPr>
        <w:t xml:space="preserve"> </w:t>
      </w:r>
    </w:p>
    <w:p w14:paraId="041C88BB" w14:textId="77777777" w:rsidR="000F58F3" w:rsidRPr="00E25186" w:rsidRDefault="000F58F3" w:rsidP="002A75ED">
      <w:pPr>
        <w:rPr>
          <w:iCs/>
          <w:sz w:val="23"/>
          <w:szCs w:val="23"/>
        </w:rPr>
      </w:pPr>
    </w:p>
    <w:p w14:paraId="2002AF0A" w14:textId="77777777" w:rsidR="0039406A" w:rsidRPr="0039406A" w:rsidRDefault="004B2CA1" w:rsidP="002A75ED">
      <w:pPr>
        <w:rPr>
          <w:b/>
          <w:bCs/>
          <w:sz w:val="23"/>
          <w:szCs w:val="23"/>
        </w:rPr>
      </w:pPr>
      <w:r w:rsidRPr="0039406A">
        <w:rPr>
          <w:b/>
          <w:bCs/>
          <w:i/>
          <w:iCs/>
          <w:sz w:val="23"/>
          <w:szCs w:val="23"/>
        </w:rPr>
        <w:t>Total Travel</w:t>
      </w:r>
      <w:r w:rsidRPr="0039406A">
        <w:rPr>
          <w:b/>
          <w:bCs/>
          <w:sz w:val="23"/>
          <w:szCs w:val="23"/>
        </w:rPr>
        <w:t xml:space="preserve">: </w:t>
      </w:r>
    </w:p>
    <w:p w14:paraId="75AC39CD" w14:textId="7101066C" w:rsidR="002A75ED" w:rsidRPr="00B306F4" w:rsidRDefault="006B4E6F" w:rsidP="002A75ED">
      <w:pPr>
        <w:rPr>
          <w:color w:val="FF0000"/>
          <w:sz w:val="23"/>
          <w:szCs w:val="23"/>
        </w:rPr>
      </w:pPr>
      <w:r w:rsidRPr="00C85818">
        <w:rPr>
          <w:sz w:val="23"/>
          <w:szCs w:val="23"/>
        </w:rPr>
        <w:t>Year 1:</w:t>
      </w:r>
      <w:r w:rsidR="00581518" w:rsidRPr="00C85818">
        <w:rPr>
          <w:sz w:val="23"/>
          <w:szCs w:val="23"/>
        </w:rPr>
        <w:t xml:space="preserve"> </w:t>
      </w:r>
      <w:r w:rsidR="00581518" w:rsidRPr="00395378">
        <w:rPr>
          <w:color w:val="FF0000"/>
          <w:sz w:val="23"/>
          <w:szCs w:val="23"/>
        </w:rPr>
        <w:t>$</w:t>
      </w:r>
      <w:r w:rsidR="00581518">
        <w:rPr>
          <w:color w:val="FF0000"/>
          <w:sz w:val="23"/>
          <w:szCs w:val="23"/>
        </w:rPr>
        <w:t>X,XXX</w:t>
      </w:r>
      <w:r w:rsidR="00581518" w:rsidRPr="00C85818">
        <w:rPr>
          <w:sz w:val="23"/>
          <w:szCs w:val="23"/>
        </w:rPr>
        <w:t xml:space="preserve">; Year 2: </w:t>
      </w:r>
      <w:r w:rsidR="00581518" w:rsidRPr="00395378">
        <w:rPr>
          <w:color w:val="FF0000"/>
          <w:sz w:val="23"/>
          <w:szCs w:val="23"/>
        </w:rPr>
        <w:t>$</w:t>
      </w:r>
      <w:r w:rsidR="00581518">
        <w:rPr>
          <w:color w:val="FF0000"/>
          <w:sz w:val="23"/>
          <w:szCs w:val="23"/>
        </w:rPr>
        <w:t>X,XXX</w:t>
      </w:r>
      <w:r w:rsidR="00581518" w:rsidRPr="00C85818">
        <w:rPr>
          <w:sz w:val="23"/>
          <w:szCs w:val="23"/>
        </w:rPr>
        <w:t xml:space="preserve">; Year 3 </w:t>
      </w:r>
      <w:r w:rsidR="00581518">
        <w:rPr>
          <w:color w:val="FF0000"/>
          <w:sz w:val="23"/>
          <w:szCs w:val="23"/>
        </w:rPr>
        <w:t>- $X,XXX</w:t>
      </w:r>
      <w:r w:rsidR="00581518" w:rsidRPr="00C85818">
        <w:rPr>
          <w:sz w:val="23"/>
          <w:szCs w:val="23"/>
        </w:rPr>
        <w:t xml:space="preserve">; Total: </w:t>
      </w:r>
      <w:r w:rsidR="00581518" w:rsidRPr="00395378">
        <w:rPr>
          <w:color w:val="FF0000"/>
          <w:sz w:val="23"/>
          <w:szCs w:val="23"/>
        </w:rPr>
        <w:t>$</w:t>
      </w:r>
      <w:r w:rsidR="00581518">
        <w:rPr>
          <w:color w:val="FF0000"/>
          <w:sz w:val="23"/>
          <w:szCs w:val="23"/>
        </w:rPr>
        <w:t>X</w:t>
      </w:r>
      <w:r w:rsidR="00581518" w:rsidRPr="00395378">
        <w:rPr>
          <w:color w:val="FF0000"/>
          <w:sz w:val="23"/>
          <w:szCs w:val="23"/>
        </w:rPr>
        <w:t>,</w:t>
      </w:r>
      <w:r w:rsidR="00581518">
        <w:rPr>
          <w:color w:val="FF0000"/>
          <w:sz w:val="23"/>
          <w:szCs w:val="23"/>
        </w:rPr>
        <w:t>XXX</w:t>
      </w:r>
      <w:r w:rsidR="00581518" w:rsidRPr="00C85818">
        <w:rPr>
          <w:sz w:val="23"/>
          <w:szCs w:val="23"/>
        </w:rPr>
        <w:t xml:space="preserve">) </w:t>
      </w:r>
    </w:p>
    <w:p w14:paraId="39EFF951" w14:textId="77777777" w:rsidR="00AD0830" w:rsidRPr="00E25186" w:rsidRDefault="00AD0830" w:rsidP="002A75ED">
      <w:pPr>
        <w:rPr>
          <w:b/>
          <w:i/>
          <w:sz w:val="23"/>
          <w:szCs w:val="23"/>
          <w:u w:val="single"/>
        </w:rPr>
      </w:pPr>
    </w:p>
    <w:p w14:paraId="5F4F4CAB" w14:textId="3318AF7B" w:rsidR="00395378" w:rsidRDefault="00395378" w:rsidP="001A6CB3">
      <w:pPr>
        <w:rPr>
          <w:b/>
          <w:iCs/>
          <w:sz w:val="23"/>
          <w:szCs w:val="23"/>
          <w:u w:val="single"/>
        </w:rPr>
      </w:pPr>
      <w:r w:rsidRPr="00395378">
        <w:rPr>
          <w:b/>
          <w:iCs/>
          <w:sz w:val="23"/>
          <w:szCs w:val="23"/>
          <w:u w:val="single"/>
        </w:rPr>
        <w:t>Participa</w:t>
      </w:r>
      <w:r w:rsidR="00E34ADE">
        <w:rPr>
          <w:b/>
          <w:iCs/>
          <w:sz w:val="23"/>
          <w:szCs w:val="23"/>
          <w:u w:val="single"/>
        </w:rPr>
        <w:t>nt</w:t>
      </w:r>
      <w:r w:rsidRPr="00395378">
        <w:rPr>
          <w:b/>
          <w:iCs/>
          <w:sz w:val="23"/>
          <w:szCs w:val="23"/>
          <w:u w:val="single"/>
        </w:rPr>
        <w:t xml:space="preserve"> Support Cost</w:t>
      </w:r>
    </w:p>
    <w:p w14:paraId="289591CE" w14:textId="6103C610" w:rsidR="00581518" w:rsidRPr="000774B0" w:rsidRDefault="000774B0" w:rsidP="00EA30C2">
      <w:pPr>
        <w:ind w:left="720"/>
        <w:rPr>
          <w:b/>
          <w:iCs/>
          <w:sz w:val="23"/>
          <w:szCs w:val="23"/>
        </w:rPr>
      </w:pPr>
      <w:r>
        <w:rPr>
          <w:b/>
          <w:iCs/>
          <w:sz w:val="23"/>
          <w:szCs w:val="23"/>
        </w:rPr>
        <w:t>Stipends</w:t>
      </w:r>
    </w:p>
    <w:p w14:paraId="2B2DE1B2" w14:textId="7E3A5D60" w:rsidR="000774B0" w:rsidRDefault="000774B0" w:rsidP="00510193">
      <w:pPr>
        <w:ind w:left="720"/>
        <w:rPr>
          <w:bCs/>
          <w:iCs/>
          <w:sz w:val="23"/>
          <w:szCs w:val="23"/>
        </w:rPr>
      </w:pPr>
      <w:r w:rsidRPr="000774B0">
        <w:rPr>
          <w:bCs/>
          <w:iCs/>
          <w:sz w:val="23"/>
          <w:szCs w:val="23"/>
        </w:rPr>
        <w:t xml:space="preserve">Stipends for </w:t>
      </w:r>
      <w:r w:rsidRPr="000774B0">
        <w:rPr>
          <w:bCs/>
          <w:iCs/>
          <w:color w:val="FF0000"/>
          <w:sz w:val="23"/>
          <w:szCs w:val="23"/>
        </w:rPr>
        <w:t>XX</w:t>
      </w:r>
      <w:r w:rsidRPr="000774B0">
        <w:rPr>
          <w:bCs/>
          <w:iCs/>
          <w:sz w:val="23"/>
          <w:szCs w:val="23"/>
        </w:rPr>
        <w:t xml:space="preserve"> </w:t>
      </w:r>
      <w:r>
        <w:rPr>
          <w:bCs/>
          <w:iCs/>
          <w:sz w:val="23"/>
          <w:szCs w:val="23"/>
        </w:rPr>
        <w:t>participants</w:t>
      </w:r>
      <w:r w:rsidR="006764F9">
        <w:rPr>
          <w:bCs/>
          <w:iCs/>
          <w:sz w:val="23"/>
          <w:szCs w:val="23"/>
        </w:rPr>
        <w:t>/trainees</w:t>
      </w:r>
      <w:r>
        <w:rPr>
          <w:bCs/>
          <w:iCs/>
          <w:sz w:val="23"/>
          <w:szCs w:val="23"/>
        </w:rPr>
        <w:t xml:space="preserve"> per year at </w:t>
      </w:r>
      <w:r w:rsidR="00FD4ACA">
        <w:rPr>
          <w:bCs/>
          <w:iCs/>
          <w:color w:val="FF0000"/>
          <w:sz w:val="23"/>
          <w:szCs w:val="23"/>
        </w:rPr>
        <w:t>$</w:t>
      </w:r>
      <w:r w:rsidRPr="00FA71EC">
        <w:rPr>
          <w:bCs/>
          <w:iCs/>
          <w:color w:val="FF0000"/>
          <w:sz w:val="23"/>
          <w:szCs w:val="23"/>
        </w:rPr>
        <w:t xml:space="preserve">XXX </w:t>
      </w:r>
      <w:r>
        <w:rPr>
          <w:bCs/>
          <w:iCs/>
          <w:sz w:val="23"/>
          <w:szCs w:val="23"/>
        </w:rPr>
        <w:t xml:space="preserve">per </w:t>
      </w:r>
      <w:r w:rsidR="006764F9">
        <w:rPr>
          <w:bCs/>
          <w:iCs/>
          <w:sz w:val="23"/>
          <w:szCs w:val="23"/>
        </w:rPr>
        <w:t>participant.</w:t>
      </w:r>
    </w:p>
    <w:p w14:paraId="5D26A3A9" w14:textId="77777777" w:rsidR="000774B0" w:rsidRPr="00395378" w:rsidRDefault="000774B0" w:rsidP="00510193">
      <w:pPr>
        <w:ind w:left="720"/>
        <w:rPr>
          <w:color w:val="FF0000"/>
          <w:sz w:val="23"/>
          <w:szCs w:val="23"/>
        </w:rPr>
      </w:pPr>
      <w:r w:rsidRPr="00E25186">
        <w:rPr>
          <w:sz w:val="23"/>
          <w:szCs w:val="23"/>
        </w:rPr>
        <w:t>(</w:t>
      </w: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) </w:t>
      </w:r>
    </w:p>
    <w:p w14:paraId="27F7779E" w14:textId="77777777" w:rsidR="000774B0" w:rsidRDefault="000774B0" w:rsidP="001A6CB3">
      <w:pPr>
        <w:rPr>
          <w:b/>
          <w:iCs/>
          <w:sz w:val="23"/>
          <w:szCs w:val="23"/>
        </w:rPr>
      </w:pPr>
    </w:p>
    <w:p w14:paraId="13BE69A8" w14:textId="1649CAD8" w:rsidR="000774B0" w:rsidRPr="000774B0" w:rsidRDefault="000774B0" w:rsidP="00EA30C2">
      <w:pPr>
        <w:ind w:left="720"/>
        <w:rPr>
          <w:b/>
          <w:iCs/>
          <w:sz w:val="23"/>
          <w:szCs w:val="23"/>
        </w:rPr>
      </w:pPr>
      <w:r w:rsidRPr="000774B0">
        <w:rPr>
          <w:b/>
          <w:iCs/>
          <w:sz w:val="23"/>
          <w:szCs w:val="23"/>
        </w:rPr>
        <w:t>Travel</w:t>
      </w:r>
    </w:p>
    <w:p w14:paraId="38D7EF52" w14:textId="1A1F8DCA" w:rsidR="000774B0" w:rsidRDefault="000774B0" w:rsidP="00510193">
      <w:pPr>
        <w:ind w:left="720"/>
        <w:rPr>
          <w:bCs/>
          <w:iCs/>
          <w:sz w:val="23"/>
          <w:szCs w:val="23"/>
        </w:rPr>
      </w:pPr>
      <w:r>
        <w:rPr>
          <w:bCs/>
          <w:iCs/>
          <w:sz w:val="23"/>
          <w:szCs w:val="23"/>
        </w:rPr>
        <w:t xml:space="preserve">Travel expenses (hotels and transportation) for </w:t>
      </w:r>
      <w:r w:rsidRPr="000774B0">
        <w:rPr>
          <w:bCs/>
          <w:iCs/>
          <w:color w:val="FF0000"/>
          <w:sz w:val="23"/>
          <w:szCs w:val="23"/>
        </w:rPr>
        <w:t>XX</w:t>
      </w:r>
      <w:r>
        <w:rPr>
          <w:bCs/>
          <w:iCs/>
          <w:sz w:val="23"/>
          <w:szCs w:val="23"/>
        </w:rPr>
        <w:t xml:space="preserve"> participants</w:t>
      </w:r>
      <w:r w:rsidR="006764F9">
        <w:rPr>
          <w:bCs/>
          <w:iCs/>
          <w:sz w:val="23"/>
          <w:szCs w:val="23"/>
        </w:rPr>
        <w:t>/trainees</w:t>
      </w:r>
      <w:r>
        <w:rPr>
          <w:bCs/>
          <w:iCs/>
          <w:sz w:val="23"/>
          <w:szCs w:val="23"/>
        </w:rPr>
        <w:t xml:space="preserve"> to attend conferences and workshops at </w:t>
      </w:r>
      <w:r w:rsidRPr="000774B0">
        <w:rPr>
          <w:bCs/>
          <w:iCs/>
          <w:color w:val="FF0000"/>
          <w:sz w:val="23"/>
          <w:szCs w:val="23"/>
        </w:rPr>
        <w:t xml:space="preserve">$XXX </w:t>
      </w:r>
      <w:r>
        <w:rPr>
          <w:bCs/>
          <w:iCs/>
          <w:sz w:val="23"/>
          <w:szCs w:val="23"/>
        </w:rPr>
        <w:t xml:space="preserve">per </w:t>
      </w:r>
      <w:r w:rsidR="006764F9">
        <w:rPr>
          <w:bCs/>
          <w:iCs/>
          <w:sz w:val="23"/>
          <w:szCs w:val="23"/>
        </w:rPr>
        <w:t>participant.</w:t>
      </w:r>
    </w:p>
    <w:p w14:paraId="3EC08486" w14:textId="77777777" w:rsidR="000774B0" w:rsidRPr="00395378" w:rsidRDefault="000774B0" w:rsidP="00510193">
      <w:pPr>
        <w:ind w:left="720"/>
        <w:rPr>
          <w:color w:val="FF0000"/>
          <w:sz w:val="23"/>
          <w:szCs w:val="23"/>
        </w:rPr>
      </w:pPr>
      <w:r w:rsidRPr="00E25186">
        <w:rPr>
          <w:sz w:val="23"/>
          <w:szCs w:val="23"/>
        </w:rPr>
        <w:t>(</w:t>
      </w: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) </w:t>
      </w:r>
    </w:p>
    <w:p w14:paraId="41D4EE8B" w14:textId="77777777" w:rsidR="000774B0" w:rsidRDefault="000774B0" w:rsidP="001A6CB3">
      <w:pPr>
        <w:rPr>
          <w:bCs/>
          <w:iCs/>
          <w:sz w:val="23"/>
          <w:szCs w:val="23"/>
        </w:rPr>
      </w:pPr>
    </w:p>
    <w:p w14:paraId="6AB5AA7D" w14:textId="69D2F49B" w:rsidR="00581518" w:rsidRPr="000774B0" w:rsidRDefault="000774B0" w:rsidP="00EA30C2">
      <w:pPr>
        <w:ind w:left="720"/>
        <w:rPr>
          <w:b/>
          <w:iCs/>
          <w:sz w:val="23"/>
          <w:szCs w:val="23"/>
        </w:rPr>
      </w:pPr>
      <w:r w:rsidRPr="000774B0">
        <w:rPr>
          <w:b/>
          <w:iCs/>
          <w:sz w:val="23"/>
          <w:szCs w:val="23"/>
        </w:rPr>
        <w:t>Subsistence</w:t>
      </w:r>
    </w:p>
    <w:p w14:paraId="341C24C6" w14:textId="602740AA" w:rsidR="000774B0" w:rsidRDefault="000774B0" w:rsidP="00510193">
      <w:pPr>
        <w:ind w:left="720"/>
        <w:rPr>
          <w:bCs/>
          <w:iCs/>
          <w:sz w:val="23"/>
          <w:szCs w:val="23"/>
        </w:rPr>
      </w:pPr>
      <w:r>
        <w:rPr>
          <w:bCs/>
          <w:iCs/>
          <w:sz w:val="23"/>
          <w:szCs w:val="23"/>
        </w:rPr>
        <w:t xml:space="preserve">Support for </w:t>
      </w:r>
      <w:r w:rsidRPr="00966666">
        <w:rPr>
          <w:bCs/>
          <w:iCs/>
          <w:color w:val="FF0000"/>
          <w:sz w:val="23"/>
          <w:szCs w:val="23"/>
        </w:rPr>
        <w:t>XX</w:t>
      </w:r>
      <w:r>
        <w:rPr>
          <w:bCs/>
          <w:iCs/>
          <w:sz w:val="23"/>
          <w:szCs w:val="23"/>
        </w:rPr>
        <w:t xml:space="preserve"> participants</w:t>
      </w:r>
      <w:r w:rsidR="00E772C1">
        <w:rPr>
          <w:bCs/>
          <w:iCs/>
          <w:sz w:val="23"/>
          <w:szCs w:val="23"/>
        </w:rPr>
        <w:t>/trainees</w:t>
      </w:r>
      <w:r>
        <w:rPr>
          <w:bCs/>
          <w:iCs/>
          <w:sz w:val="23"/>
          <w:szCs w:val="23"/>
        </w:rPr>
        <w:t xml:space="preserve"> </w:t>
      </w:r>
      <w:r w:rsidR="00375EED">
        <w:rPr>
          <w:bCs/>
          <w:iCs/>
          <w:sz w:val="23"/>
          <w:szCs w:val="23"/>
        </w:rPr>
        <w:t xml:space="preserve">at a rate of </w:t>
      </w:r>
      <w:r w:rsidR="00375EED" w:rsidRPr="00375EED">
        <w:rPr>
          <w:bCs/>
          <w:iCs/>
          <w:color w:val="FF0000"/>
          <w:sz w:val="23"/>
          <w:szCs w:val="23"/>
        </w:rPr>
        <w:t xml:space="preserve">$XXX </w:t>
      </w:r>
      <w:r w:rsidR="00375EED">
        <w:rPr>
          <w:bCs/>
          <w:iCs/>
          <w:sz w:val="23"/>
          <w:szCs w:val="23"/>
        </w:rPr>
        <w:t xml:space="preserve">per </w:t>
      </w:r>
      <w:r w:rsidR="00E772C1">
        <w:rPr>
          <w:bCs/>
          <w:iCs/>
          <w:sz w:val="23"/>
          <w:szCs w:val="23"/>
        </w:rPr>
        <w:t>participant</w:t>
      </w:r>
      <w:r w:rsidR="00375EED">
        <w:rPr>
          <w:bCs/>
          <w:iCs/>
          <w:sz w:val="23"/>
          <w:szCs w:val="23"/>
        </w:rPr>
        <w:t>.</w:t>
      </w:r>
    </w:p>
    <w:p w14:paraId="78371A9C" w14:textId="7504D99D" w:rsidR="00375EED" w:rsidRDefault="00375EED" w:rsidP="00510193">
      <w:pPr>
        <w:ind w:left="720"/>
        <w:rPr>
          <w:sz w:val="23"/>
          <w:szCs w:val="23"/>
        </w:rPr>
      </w:pPr>
      <w:r w:rsidRPr="00E25186">
        <w:rPr>
          <w:sz w:val="23"/>
          <w:szCs w:val="23"/>
        </w:rPr>
        <w:t>(</w:t>
      </w: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>)</w:t>
      </w:r>
    </w:p>
    <w:p w14:paraId="403198DB" w14:textId="77777777" w:rsidR="00375EED" w:rsidRDefault="00375EED" w:rsidP="001A6CB3">
      <w:pPr>
        <w:rPr>
          <w:sz w:val="23"/>
          <w:szCs w:val="23"/>
        </w:rPr>
      </w:pPr>
    </w:p>
    <w:p w14:paraId="2C3B08E1" w14:textId="727E7DE7" w:rsidR="00375EED" w:rsidRPr="00375EED" w:rsidRDefault="0039406A" w:rsidP="001A6CB3">
      <w:pPr>
        <w:rPr>
          <w:b/>
          <w:bCs/>
          <w:i/>
          <w:iCs/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>T</w:t>
      </w:r>
      <w:r w:rsidR="00375EED" w:rsidRPr="00375EED">
        <w:rPr>
          <w:b/>
          <w:bCs/>
          <w:i/>
          <w:iCs/>
          <w:sz w:val="23"/>
          <w:szCs w:val="23"/>
        </w:rPr>
        <w:t xml:space="preserve">otal Participant Support Costs </w:t>
      </w:r>
    </w:p>
    <w:p w14:paraId="68698384" w14:textId="69FED138" w:rsidR="00581518" w:rsidRPr="00375EED" w:rsidRDefault="00375EED" w:rsidP="001A6CB3">
      <w:pPr>
        <w:rPr>
          <w:sz w:val="23"/>
          <w:szCs w:val="23"/>
        </w:rPr>
      </w:pP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</w:p>
    <w:p w14:paraId="65E999BA" w14:textId="77777777" w:rsidR="00CD617C" w:rsidRPr="00581518" w:rsidRDefault="00CD617C" w:rsidP="001A6CB3">
      <w:pPr>
        <w:rPr>
          <w:bCs/>
          <w:iCs/>
          <w:sz w:val="23"/>
          <w:szCs w:val="23"/>
        </w:rPr>
      </w:pPr>
    </w:p>
    <w:p w14:paraId="41B9F90D" w14:textId="334B15E8" w:rsidR="00274EAD" w:rsidRDefault="00274EAD" w:rsidP="001A6CB3">
      <w:pPr>
        <w:rPr>
          <w:b/>
          <w:iCs/>
          <w:sz w:val="23"/>
          <w:szCs w:val="23"/>
          <w:u w:val="single"/>
        </w:rPr>
      </w:pPr>
      <w:r>
        <w:rPr>
          <w:b/>
          <w:iCs/>
          <w:sz w:val="23"/>
          <w:szCs w:val="23"/>
          <w:u w:val="single"/>
        </w:rPr>
        <w:t>Other Direct Costs</w:t>
      </w:r>
    </w:p>
    <w:p w14:paraId="58A5D8C8" w14:textId="2DD6318D" w:rsidR="001A6CB3" w:rsidRPr="00F40B33" w:rsidRDefault="001A6CB3" w:rsidP="00EA30C2">
      <w:pPr>
        <w:ind w:left="720"/>
        <w:rPr>
          <w:b/>
          <w:iCs/>
          <w:sz w:val="23"/>
          <w:szCs w:val="23"/>
        </w:rPr>
      </w:pPr>
      <w:r w:rsidRPr="00F40B33">
        <w:rPr>
          <w:b/>
          <w:iCs/>
          <w:sz w:val="23"/>
          <w:szCs w:val="23"/>
        </w:rPr>
        <w:t>Chemicals</w:t>
      </w:r>
      <w:r w:rsidR="007F6111">
        <w:rPr>
          <w:b/>
          <w:iCs/>
          <w:sz w:val="23"/>
          <w:szCs w:val="23"/>
        </w:rPr>
        <w:t>/</w:t>
      </w:r>
      <w:r w:rsidRPr="00F40B33">
        <w:rPr>
          <w:b/>
          <w:iCs/>
          <w:sz w:val="23"/>
          <w:szCs w:val="23"/>
        </w:rPr>
        <w:t xml:space="preserve">Supplies  </w:t>
      </w:r>
    </w:p>
    <w:p w14:paraId="6D7A5DD3" w14:textId="534B5158" w:rsidR="001A6CB3" w:rsidRPr="00E25186" w:rsidRDefault="001A6CB3" w:rsidP="00EA30C2">
      <w:pPr>
        <w:ind w:left="720"/>
        <w:rPr>
          <w:iCs/>
          <w:sz w:val="23"/>
          <w:szCs w:val="23"/>
        </w:rPr>
      </w:pPr>
      <w:r>
        <w:rPr>
          <w:sz w:val="23"/>
          <w:szCs w:val="23"/>
        </w:rPr>
        <w:t>F</w:t>
      </w:r>
      <w:r w:rsidRPr="00E25186">
        <w:rPr>
          <w:sz w:val="23"/>
          <w:szCs w:val="23"/>
        </w:rPr>
        <w:t xml:space="preserve">unds are requested for </w:t>
      </w:r>
      <w:r>
        <w:rPr>
          <w:sz w:val="23"/>
          <w:szCs w:val="23"/>
        </w:rPr>
        <w:t>chemicals and lab supplies to complete the proposed goals.</w:t>
      </w:r>
    </w:p>
    <w:p w14:paraId="26EC435F" w14:textId="77777777" w:rsidR="00E34ADE" w:rsidRPr="00375EED" w:rsidRDefault="00E34ADE" w:rsidP="00EA30C2">
      <w:pPr>
        <w:ind w:left="720"/>
        <w:rPr>
          <w:sz w:val="23"/>
          <w:szCs w:val="23"/>
        </w:rPr>
      </w:pPr>
      <w:r w:rsidRPr="00C85818">
        <w:rPr>
          <w:sz w:val="23"/>
          <w:szCs w:val="23"/>
        </w:rPr>
        <w:t xml:space="preserve">(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>)</w:t>
      </w:r>
    </w:p>
    <w:p w14:paraId="7E38807B" w14:textId="77777777" w:rsidR="001A6CB3" w:rsidRDefault="001A6CB3" w:rsidP="00EA30C2">
      <w:pPr>
        <w:ind w:left="720"/>
        <w:rPr>
          <w:b/>
          <w:bCs/>
          <w:iCs/>
          <w:sz w:val="23"/>
          <w:szCs w:val="23"/>
          <w:u w:val="single"/>
        </w:rPr>
      </w:pPr>
    </w:p>
    <w:p w14:paraId="739C40FE" w14:textId="61223B19" w:rsidR="00F40B33" w:rsidRDefault="00F40B33" w:rsidP="00EA30C2">
      <w:pPr>
        <w:ind w:left="720"/>
        <w:rPr>
          <w:b/>
          <w:bCs/>
          <w:iCs/>
          <w:sz w:val="23"/>
          <w:szCs w:val="23"/>
        </w:rPr>
      </w:pPr>
      <w:r>
        <w:rPr>
          <w:b/>
          <w:bCs/>
          <w:iCs/>
          <w:sz w:val="23"/>
          <w:szCs w:val="23"/>
        </w:rPr>
        <w:t>Communication</w:t>
      </w:r>
    </w:p>
    <w:p w14:paraId="76254FAB" w14:textId="2E0AF71F" w:rsidR="00F40B33" w:rsidRPr="00DE5EB0" w:rsidRDefault="00DE5EB0" w:rsidP="00EA30C2">
      <w:pPr>
        <w:ind w:left="720"/>
        <w:rPr>
          <w:iCs/>
          <w:sz w:val="23"/>
          <w:szCs w:val="23"/>
        </w:rPr>
      </w:pPr>
      <w:r>
        <w:rPr>
          <w:iCs/>
          <w:sz w:val="23"/>
          <w:szCs w:val="23"/>
        </w:rPr>
        <w:t>Comm</w:t>
      </w:r>
      <w:r w:rsidR="00E316B0">
        <w:rPr>
          <w:iCs/>
          <w:sz w:val="23"/>
          <w:szCs w:val="23"/>
        </w:rPr>
        <w:t xml:space="preserve">unication </w:t>
      </w:r>
      <w:r w:rsidR="00E75F5F">
        <w:rPr>
          <w:iCs/>
          <w:sz w:val="23"/>
          <w:szCs w:val="23"/>
        </w:rPr>
        <w:t xml:space="preserve">costs </w:t>
      </w:r>
      <w:r w:rsidR="005A5849">
        <w:rPr>
          <w:iCs/>
          <w:sz w:val="23"/>
          <w:szCs w:val="23"/>
        </w:rPr>
        <w:t xml:space="preserve">including mail and telephone charges. </w:t>
      </w:r>
    </w:p>
    <w:p w14:paraId="65E66420" w14:textId="11531D4F" w:rsidR="007048F8" w:rsidRDefault="005A5849" w:rsidP="00EA30C2">
      <w:pPr>
        <w:ind w:left="720"/>
        <w:rPr>
          <w:b/>
          <w:bCs/>
          <w:iCs/>
          <w:sz w:val="23"/>
          <w:szCs w:val="23"/>
        </w:rPr>
      </w:pPr>
      <w:r w:rsidRPr="00C85818">
        <w:rPr>
          <w:sz w:val="23"/>
          <w:szCs w:val="23"/>
        </w:rPr>
        <w:t xml:space="preserve">(Year 1: 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>)</w:t>
      </w:r>
    </w:p>
    <w:p w14:paraId="317C48DB" w14:textId="77777777" w:rsidR="005A5849" w:rsidRDefault="005A5849" w:rsidP="00EA30C2">
      <w:pPr>
        <w:ind w:left="720"/>
        <w:rPr>
          <w:b/>
          <w:bCs/>
          <w:iCs/>
          <w:sz w:val="23"/>
          <w:szCs w:val="23"/>
        </w:rPr>
      </w:pPr>
    </w:p>
    <w:p w14:paraId="476FFCDD" w14:textId="5A356311" w:rsidR="007048F8" w:rsidRDefault="007048F8" w:rsidP="00EA30C2">
      <w:pPr>
        <w:ind w:left="720"/>
        <w:rPr>
          <w:b/>
          <w:bCs/>
          <w:iCs/>
          <w:sz w:val="23"/>
          <w:szCs w:val="23"/>
        </w:rPr>
      </w:pPr>
      <w:r>
        <w:rPr>
          <w:b/>
          <w:bCs/>
          <w:iCs/>
          <w:sz w:val="23"/>
          <w:szCs w:val="23"/>
        </w:rPr>
        <w:t>Instruments/Equipment</w:t>
      </w:r>
    </w:p>
    <w:p w14:paraId="09384212" w14:textId="2608DFDD" w:rsidR="00DE5EB0" w:rsidRDefault="002E0BA6" w:rsidP="00EA30C2">
      <w:pPr>
        <w:ind w:left="720"/>
        <w:rPr>
          <w:iCs/>
          <w:sz w:val="23"/>
          <w:szCs w:val="23"/>
        </w:rPr>
      </w:pPr>
      <w:r>
        <w:rPr>
          <w:iCs/>
          <w:sz w:val="23"/>
          <w:szCs w:val="23"/>
        </w:rPr>
        <w:t xml:space="preserve">Instruments </w:t>
      </w:r>
      <w:r w:rsidR="00055FED">
        <w:rPr>
          <w:iCs/>
          <w:sz w:val="23"/>
          <w:szCs w:val="23"/>
        </w:rPr>
        <w:t xml:space="preserve">necessary to complete the </w:t>
      </w:r>
      <w:r w:rsidR="00EB129F">
        <w:rPr>
          <w:iCs/>
          <w:sz w:val="23"/>
          <w:szCs w:val="23"/>
        </w:rPr>
        <w:t xml:space="preserve">tests and analyses for this project will </w:t>
      </w:r>
      <w:r>
        <w:rPr>
          <w:iCs/>
          <w:sz w:val="23"/>
          <w:szCs w:val="23"/>
        </w:rPr>
        <w:t>be purchased during Year 1</w:t>
      </w:r>
      <w:r w:rsidR="00894C0F">
        <w:rPr>
          <w:iCs/>
          <w:sz w:val="23"/>
          <w:szCs w:val="23"/>
        </w:rPr>
        <w:t>.</w:t>
      </w:r>
    </w:p>
    <w:p w14:paraId="740D48E8" w14:textId="0EA71A00" w:rsidR="00894C0F" w:rsidRDefault="00894C0F" w:rsidP="00EA30C2">
      <w:pPr>
        <w:ind w:left="720"/>
        <w:rPr>
          <w:b/>
          <w:bCs/>
          <w:iCs/>
          <w:sz w:val="23"/>
          <w:szCs w:val="23"/>
        </w:rPr>
      </w:pPr>
      <w:r w:rsidRPr="00C85818">
        <w:rPr>
          <w:sz w:val="23"/>
          <w:szCs w:val="23"/>
        </w:rPr>
        <w:t xml:space="preserve">(Year 1: </w:t>
      </w:r>
      <w:r w:rsidRPr="00894C0F">
        <w:rPr>
          <w:color w:val="FF0000"/>
          <w:sz w:val="23"/>
          <w:szCs w:val="23"/>
        </w:rPr>
        <w:t>X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  <w:r w:rsidRPr="00C85818">
        <w:rPr>
          <w:sz w:val="23"/>
          <w:szCs w:val="23"/>
        </w:rPr>
        <w:t>)</w:t>
      </w:r>
    </w:p>
    <w:p w14:paraId="36DE53B1" w14:textId="77777777" w:rsidR="00894C0F" w:rsidRPr="002E0BA6" w:rsidRDefault="00894C0F" w:rsidP="00EA30C2">
      <w:pPr>
        <w:ind w:left="720"/>
        <w:rPr>
          <w:iCs/>
          <w:sz w:val="23"/>
          <w:szCs w:val="23"/>
        </w:rPr>
      </w:pPr>
    </w:p>
    <w:p w14:paraId="53B8395C" w14:textId="14DAAE98" w:rsidR="00322962" w:rsidRPr="00375EED" w:rsidRDefault="0039406A" w:rsidP="00322962">
      <w:pPr>
        <w:rPr>
          <w:b/>
          <w:bCs/>
          <w:i/>
          <w:iCs/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>T</w:t>
      </w:r>
      <w:r w:rsidR="00322962" w:rsidRPr="00375EED">
        <w:rPr>
          <w:b/>
          <w:bCs/>
          <w:i/>
          <w:iCs/>
          <w:sz w:val="23"/>
          <w:szCs w:val="23"/>
        </w:rPr>
        <w:t xml:space="preserve">otal </w:t>
      </w:r>
      <w:r w:rsidR="00F52278">
        <w:rPr>
          <w:b/>
          <w:bCs/>
          <w:i/>
          <w:iCs/>
          <w:sz w:val="23"/>
          <w:szCs w:val="23"/>
        </w:rPr>
        <w:t>Other Direct Costs</w:t>
      </w:r>
      <w:r w:rsidR="00322962" w:rsidRPr="00375EED">
        <w:rPr>
          <w:b/>
          <w:bCs/>
          <w:i/>
          <w:iCs/>
          <w:sz w:val="23"/>
          <w:szCs w:val="23"/>
        </w:rPr>
        <w:t xml:space="preserve"> </w:t>
      </w:r>
    </w:p>
    <w:p w14:paraId="5D7D532A" w14:textId="628F2E09" w:rsidR="00322962" w:rsidRPr="00375EED" w:rsidRDefault="00322962" w:rsidP="00322962">
      <w:pPr>
        <w:rPr>
          <w:sz w:val="23"/>
          <w:szCs w:val="23"/>
        </w:rPr>
      </w:pP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 w:rsidR="00F52278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</w:p>
    <w:p w14:paraId="6214D18F" w14:textId="77777777" w:rsidR="00322962" w:rsidRDefault="00322962" w:rsidP="002A75ED">
      <w:pPr>
        <w:rPr>
          <w:b/>
          <w:bCs/>
          <w:iCs/>
          <w:sz w:val="23"/>
          <w:szCs w:val="23"/>
          <w:u w:val="single"/>
        </w:rPr>
      </w:pPr>
    </w:p>
    <w:p w14:paraId="3AA06D89" w14:textId="4CCF9B22" w:rsidR="002A75ED" w:rsidRPr="00F26505" w:rsidRDefault="002A75ED" w:rsidP="002A75ED">
      <w:pPr>
        <w:rPr>
          <w:b/>
          <w:iCs/>
          <w:sz w:val="23"/>
          <w:szCs w:val="23"/>
          <w:u w:val="single"/>
        </w:rPr>
      </w:pPr>
      <w:r w:rsidRPr="00F26505">
        <w:rPr>
          <w:b/>
          <w:iCs/>
          <w:sz w:val="23"/>
          <w:szCs w:val="23"/>
          <w:u w:val="single"/>
        </w:rPr>
        <w:t xml:space="preserve">Indirect Costs  </w:t>
      </w:r>
    </w:p>
    <w:p w14:paraId="379700AE" w14:textId="5C840294" w:rsidR="002A75ED" w:rsidRPr="00E25186" w:rsidRDefault="002A75ED" w:rsidP="002A75ED">
      <w:pPr>
        <w:pStyle w:val="NoSpacing"/>
        <w:rPr>
          <w:rFonts w:ascii="Times New Roman" w:hAnsi="Times New Roman" w:cs="Times New Roman"/>
          <w:sz w:val="23"/>
          <w:szCs w:val="23"/>
        </w:rPr>
      </w:pPr>
      <w:r w:rsidRPr="00E25186">
        <w:rPr>
          <w:rFonts w:ascii="Times New Roman" w:hAnsi="Times New Roman" w:cs="Times New Roman"/>
          <w:sz w:val="23"/>
          <w:szCs w:val="23"/>
        </w:rPr>
        <w:t>Indirect costs are calculated</w:t>
      </w:r>
      <w:r w:rsidR="00596F6E">
        <w:rPr>
          <w:rFonts w:ascii="Times New Roman" w:hAnsi="Times New Roman" w:cs="Times New Roman"/>
          <w:sz w:val="23"/>
          <w:szCs w:val="23"/>
        </w:rPr>
        <w:t xml:space="preserve"> at Pittsburg State University’s federally negotiated rate of</w:t>
      </w:r>
      <w:r w:rsidRPr="00E25186">
        <w:rPr>
          <w:rFonts w:ascii="Times New Roman" w:hAnsi="Times New Roman" w:cs="Times New Roman"/>
          <w:sz w:val="23"/>
          <w:szCs w:val="23"/>
        </w:rPr>
        <w:t xml:space="preserve"> 47% of salaries and fringe benefits.</w:t>
      </w:r>
    </w:p>
    <w:p w14:paraId="7A736F7F" w14:textId="77777777" w:rsidR="004E68DB" w:rsidRDefault="004E68DB" w:rsidP="00E34ADE">
      <w:pPr>
        <w:rPr>
          <w:sz w:val="23"/>
          <w:szCs w:val="23"/>
        </w:rPr>
      </w:pPr>
    </w:p>
    <w:p w14:paraId="6CFF033E" w14:textId="70013C4E" w:rsidR="004E68DB" w:rsidRPr="004E68DB" w:rsidRDefault="004E68DB" w:rsidP="00E34ADE">
      <w:pPr>
        <w:rPr>
          <w:b/>
          <w:bCs/>
          <w:i/>
          <w:iCs/>
          <w:sz w:val="23"/>
          <w:szCs w:val="23"/>
        </w:rPr>
      </w:pPr>
      <w:r w:rsidRPr="004E68DB">
        <w:rPr>
          <w:b/>
          <w:bCs/>
          <w:i/>
          <w:iCs/>
          <w:sz w:val="23"/>
          <w:szCs w:val="23"/>
        </w:rPr>
        <w:t>Total Indirect Costs:</w:t>
      </w:r>
    </w:p>
    <w:p w14:paraId="50E16D0D" w14:textId="6DFF7B81" w:rsidR="00E34ADE" w:rsidRPr="00375EED" w:rsidRDefault="00E34ADE" w:rsidP="00E34ADE">
      <w:pPr>
        <w:rPr>
          <w:sz w:val="23"/>
          <w:szCs w:val="23"/>
        </w:rPr>
      </w:pP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CA73DB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</w:p>
    <w:p w14:paraId="64AB8D54" w14:textId="77777777" w:rsidR="00CD617C" w:rsidRPr="00E25186" w:rsidRDefault="00CD617C" w:rsidP="002A75ED">
      <w:pPr>
        <w:rPr>
          <w:sz w:val="23"/>
          <w:szCs w:val="23"/>
        </w:rPr>
      </w:pPr>
    </w:p>
    <w:p w14:paraId="49A36112" w14:textId="2C4DE6FF" w:rsidR="002A75ED" w:rsidRPr="000A4CC0" w:rsidRDefault="002A75ED" w:rsidP="002A75ED">
      <w:pPr>
        <w:rPr>
          <w:b/>
          <w:bCs/>
          <w:iCs/>
          <w:sz w:val="23"/>
          <w:szCs w:val="23"/>
          <w:u w:val="single"/>
        </w:rPr>
      </w:pPr>
      <w:r w:rsidRPr="000A4CC0">
        <w:rPr>
          <w:b/>
          <w:bCs/>
          <w:iCs/>
          <w:sz w:val="23"/>
          <w:szCs w:val="23"/>
          <w:u w:val="single"/>
        </w:rPr>
        <w:t>Total Pro</w:t>
      </w:r>
      <w:r w:rsidR="000A4CC0">
        <w:rPr>
          <w:b/>
          <w:bCs/>
          <w:iCs/>
          <w:sz w:val="23"/>
          <w:szCs w:val="23"/>
          <w:u w:val="single"/>
        </w:rPr>
        <w:t xml:space="preserve">ject </w:t>
      </w:r>
      <w:r w:rsidRPr="000A4CC0">
        <w:rPr>
          <w:b/>
          <w:bCs/>
          <w:iCs/>
          <w:sz w:val="23"/>
          <w:szCs w:val="23"/>
          <w:u w:val="single"/>
        </w:rPr>
        <w:t>Costs</w:t>
      </w:r>
    </w:p>
    <w:p w14:paraId="5198629F" w14:textId="10B8CEA2" w:rsidR="002A75ED" w:rsidRPr="00A4356A" w:rsidRDefault="00E34ADE" w:rsidP="00A4356A">
      <w:pPr>
        <w:rPr>
          <w:b/>
          <w:bCs/>
          <w:sz w:val="23"/>
          <w:szCs w:val="23"/>
        </w:rPr>
      </w:pPr>
      <w:r w:rsidRPr="00C85818">
        <w:rPr>
          <w:sz w:val="23"/>
          <w:szCs w:val="23"/>
        </w:rPr>
        <w:t xml:space="preserve">Year 1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B306F4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2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B306F4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Year 3 </w:t>
      </w:r>
      <w:r>
        <w:rPr>
          <w:color w:val="FF0000"/>
          <w:sz w:val="23"/>
          <w:szCs w:val="23"/>
        </w:rPr>
        <w:t>- $X</w:t>
      </w:r>
      <w:r w:rsidR="00B306F4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,XXX</w:t>
      </w:r>
      <w:r w:rsidRPr="00C85818">
        <w:rPr>
          <w:sz w:val="23"/>
          <w:szCs w:val="23"/>
        </w:rPr>
        <w:t xml:space="preserve">; Total: </w:t>
      </w:r>
      <w:r w:rsidRPr="00395378">
        <w:rPr>
          <w:color w:val="FF0000"/>
          <w:sz w:val="23"/>
          <w:szCs w:val="23"/>
        </w:rPr>
        <w:t>$</w:t>
      </w:r>
      <w:r>
        <w:rPr>
          <w:color w:val="FF0000"/>
          <w:sz w:val="23"/>
          <w:szCs w:val="23"/>
        </w:rPr>
        <w:t>X</w:t>
      </w:r>
      <w:r w:rsidR="00B306F4">
        <w:rPr>
          <w:color w:val="FF0000"/>
          <w:sz w:val="23"/>
          <w:szCs w:val="23"/>
        </w:rPr>
        <w:t>X</w:t>
      </w:r>
      <w:r>
        <w:rPr>
          <w:color w:val="FF0000"/>
          <w:sz w:val="23"/>
          <w:szCs w:val="23"/>
        </w:rPr>
        <w:t>X</w:t>
      </w:r>
      <w:r w:rsidRPr="00395378">
        <w:rPr>
          <w:color w:val="FF0000"/>
          <w:sz w:val="23"/>
          <w:szCs w:val="23"/>
        </w:rPr>
        <w:t>,</w:t>
      </w:r>
      <w:r>
        <w:rPr>
          <w:color w:val="FF0000"/>
          <w:sz w:val="23"/>
          <w:szCs w:val="23"/>
        </w:rPr>
        <w:t>XXX</w:t>
      </w:r>
    </w:p>
    <w:sectPr w:rsidR="002A75ED" w:rsidRPr="00A4356A" w:rsidSect="006C345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sTQ1N7MwNDQzM7JQ0lEKTi0uzszPAykwrwUAkl/wmiwAAAA="/>
  </w:docVars>
  <w:rsids>
    <w:rsidRoot w:val="003F6265"/>
    <w:rsid w:val="00055FED"/>
    <w:rsid w:val="00061D2F"/>
    <w:rsid w:val="000724A8"/>
    <w:rsid w:val="00075F55"/>
    <w:rsid w:val="000774B0"/>
    <w:rsid w:val="00092A27"/>
    <w:rsid w:val="000A4CC0"/>
    <w:rsid w:val="000E0133"/>
    <w:rsid w:val="000E0C38"/>
    <w:rsid w:val="000E6CC1"/>
    <w:rsid w:val="000F58F3"/>
    <w:rsid w:val="00143914"/>
    <w:rsid w:val="00172FD5"/>
    <w:rsid w:val="00191D8A"/>
    <w:rsid w:val="001A6CB3"/>
    <w:rsid w:val="001C6D3A"/>
    <w:rsid w:val="001E696E"/>
    <w:rsid w:val="001F12CB"/>
    <w:rsid w:val="001F23F2"/>
    <w:rsid w:val="001F3AA2"/>
    <w:rsid w:val="00206811"/>
    <w:rsid w:val="00274157"/>
    <w:rsid w:val="00274EAD"/>
    <w:rsid w:val="002A1AA2"/>
    <w:rsid w:val="002A75ED"/>
    <w:rsid w:val="002E0BA6"/>
    <w:rsid w:val="002E0F9F"/>
    <w:rsid w:val="00300E0E"/>
    <w:rsid w:val="00322962"/>
    <w:rsid w:val="0032300A"/>
    <w:rsid w:val="003272E8"/>
    <w:rsid w:val="00331CF4"/>
    <w:rsid w:val="00341D7F"/>
    <w:rsid w:val="00372CC6"/>
    <w:rsid w:val="00375EED"/>
    <w:rsid w:val="0039406A"/>
    <w:rsid w:val="00395378"/>
    <w:rsid w:val="003E3AA0"/>
    <w:rsid w:val="003F6265"/>
    <w:rsid w:val="0044367E"/>
    <w:rsid w:val="00470799"/>
    <w:rsid w:val="004770B9"/>
    <w:rsid w:val="004A5F02"/>
    <w:rsid w:val="004A71B5"/>
    <w:rsid w:val="004B2CA1"/>
    <w:rsid w:val="004E68DB"/>
    <w:rsid w:val="00510193"/>
    <w:rsid w:val="005240E4"/>
    <w:rsid w:val="00581518"/>
    <w:rsid w:val="00590337"/>
    <w:rsid w:val="00596F6E"/>
    <w:rsid w:val="005A16C7"/>
    <w:rsid w:val="005A5849"/>
    <w:rsid w:val="005D41D6"/>
    <w:rsid w:val="005E5307"/>
    <w:rsid w:val="00653DA1"/>
    <w:rsid w:val="006764F9"/>
    <w:rsid w:val="00697F25"/>
    <w:rsid w:val="006A2445"/>
    <w:rsid w:val="006B4E6F"/>
    <w:rsid w:val="006C345F"/>
    <w:rsid w:val="006E4110"/>
    <w:rsid w:val="007048F8"/>
    <w:rsid w:val="00730694"/>
    <w:rsid w:val="00765345"/>
    <w:rsid w:val="007B683E"/>
    <w:rsid w:val="007C2841"/>
    <w:rsid w:val="007F6111"/>
    <w:rsid w:val="007F7299"/>
    <w:rsid w:val="00804B30"/>
    <w:rsid w:val="008438BE"/>
    <w:rsid w:val="00894C0F"/>
    <w:rsid w:val="008C1FB2"/>
    <w:rsid w:val="008C65EE"/>
    <w:rsid w:val="009065C9"/>
    <w:rsid w:val="00913C7B"/>
    <w:rsid w:val="00931F7F"/>
    <w:rsid w:val="00966666"/>
    <w:rsid w:val="00983DEA"/>
    <w:rsid w:val="00995287"/>
    <w:rsid w:val="009B4802"/>
    <w:rsid w:val="009B7194"/>
    <w:rsid w:val="00A4356A"/>
    <w:rsid w:val="00A6500F"/>
    <w:rsid w:val="00A87347"/>
    <w:rsid w:val="00A93330"/>
    <w:rsid w:val="00AB5FD2"/>
    <w:rsid w:val="00AD0830"/>
    <w:rsid w:val="00AF02AD"/>
    <w:rsid w:val="00B127FE"/>
    <w:rsid w:val="00B170F0"/>
    <w:rsid w:val="00B25F3A"/>
    <w:rsid w:val="00B262F5"/>
    <w:rsid w:val="00B306F4"/>
    <w:rsid w:val="00B3726C"/>
    <w:rsid w:val="00B543EC"/>
    <w:rsid w:val="00B87F74"/>
    <w:rsid w:val="00B93FBA"/>
    <w:rsid w:val="00BC22C8"/>
    <w:rsid w:val="00BD3D9F"/>
    <w:rsid w:val="00BD5EB8"/>
    <w:rsid w:val="00BD6FF3"/>
    <w:rsid w:val="00C254A5"/>
    <w:rsid w:val="00C301F2"/>
    <w:rsid w:val="00C47B64"/>
    <w:rsid w:val="00C649C5"/>
    <w:rsid w:val="00C85818"/>
    <w:rsid w:val="00C9718B"/>
    <w:rsid w:val="00CA73DB"/>
    <w:rsid w:val="00CB478B"/>
    <w:rsid w:val="00CC184B"/>
    <w:rsid w:val="00CC1A03"/>
    <w:rsid w:val="00CD617C"/>
    <w:rsid w:val="00D302BC"/>
    <w:rsid w:val="00D604FD"/>
    <w:rsid w:val="00D84AA6"/>
    <w:rsid w:val="00D93FA7"/>
    <w:rsid w:val="00DA303C"/>
    <w:rsid w:val="00DE2F7C"/>
    <w:rsid w:val="00DE5EB0"/>
    <w:rsid w:val="00DF73FE"/>
    <w:rsid w:val="00E1501E"/>
    <w:rsid w:val="00E23A30"/>
    <w:rsid w:val="00E25186"/>
    <w:rsid w:val="00E316B0"/>
    <w:rsid w:val="00E34ADE"/>
    <w:rsid w:val="00E75888"/>
    <w:rsid w:val="00E75F5F"/>
    <w:rsid w:val="00E772C1"/>
    <w:rsid w:val="00E96C0D"/>
    <w:rsid w:val="00EA30C2"/>
    <w:rsid w:val="00EB129F"/>
    <w:rsid w:val="00F176BD"/>
    <w:rsid w:val="00F26505"/>
    <w:rsid w:val="00F4052B"/>
    <w:rsid w:val="00F40B33"/>
    <w:rsid w:val="00F52278"/>
    <w:rsid w:val="00F67382"/>
    <w:rsid w:val="00F815EC"/>
    <w:rsid w:val="00FA71EC"/>
    <w:rsid w:val="00FD4ACA"/>
    <w:rsid w:val="00FF0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743EE1"/>
  <w15:chartTrackingRefBased/>
  <w15:docId w15:val="{FB7F79AF-C995-42F9-9F6A-9B1D1FEFC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2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3F6265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3F6265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3F6265"/>
    <w:pPr>
      <w:jc w:val="center"/>
    </w:pPr>
    <w:rPr>
      <w:rFonts w:cs="Arial"/>
      <w:b/>
      <w:bCs/>
      <w:szCs w:val="20"/>
    </w:rPr>
  </w:style>
  <w:style w:type="character" w:customStyle="1" w:styleId="TitleChar">
    <w:name w:val="Title Char"/>
    <w:basedOn w:val="DefaultParagraphFont"/>
    <w:link w:val="Title"/>
    <w:rsid w:val="003F6265"/>
    <w:rPr>
      <w:rFonts w:ascii="Times New Roman" w:eastAsia="Times New Roman" w:hAnsi="Times New Roman" w:cs="Arial"/>
      <w:b/>
      <w:bCs/>
      <w:sz w:val="24"/>
      <w:szCs w:val="20"/>
    </w:rPr>
  </w:style>
  <w:style w:type="paragraph" w:styleId="NoSpacing">
    <w:name w:val="No Spacing"/>
    <w:uiPriority w:val="1"/>
    <w:qFormat/>
    <w:rsid w:val="002A75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63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2969bbe-38b3-487a-8d29-50a523f01ee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F0A678A123F74D945C2427713CD348" ma:contentTypeVersion="16" ma:contentTypeDescription="Create a new document." ma:contentTypeScope="" ma:versionID="05013e0633e02212e3dded2b6facaf31">
  <xsd:schema xmlns:xsd="http://www.w3.org/2001/XMLSchema" xmlns:xs="http://www.w3.org/2001/XMLSchema" xmlns:p="http://schemas.microsoft.com/office/2006/metadata/properties" xmlns:ns3="7928a9f6-cd05-47c1-b5bf-1897f89d1111" xmlns:ns4="82969bbe-38b3-487a-8d29-50a523f01ee2" targetNamespace="http://schemas.microsoft.com/office/2006/metadata/properties" ma:root="true" ma:fieldsID="e801c7ebf193c244aa59244d1559c94a" ns3:_="" ns4:_="">
    <xsd:import namespace="7928a9f6-cd05-47c1-b5bf-1897f89d1111"/>
    <xsd:import namespace="82969bbe-38b3-487a-8d29-50a523f01ee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MediaServiceSearchPropertie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28a9f6-cd05-47c1-b5bf-1897f89d11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69bbe-38b3-487a-8d29-50a523f01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F0D59A-26CC-4B8B-A605-6E133FEAB06C}">
  <ds:schemaRefs>
    <ds:schemaRef ds:uri="http://schemas.microsoft.com/office/2006/metadata/properties"/>
    <ds:schemaRef ds:uri="http://schemas.microsoft.com/office/infopath/2007/PartnerControls"/>
    <ds:schemaRef ds:uri="82969bbe-38b3-487a-8d29-50a523f01ee2"/>
  </ds:schemaRefs>
</ds:datastoreItem>
</file>

<file path=customXml/itemProps2.xml><?xml version="1.0" encoding="utf-8"?>
<ds:datastoreItem xmlns:ds="http://schemas.openxmlformats.org/officeDocument/2006/customXml" ds:itemID="{074CDBEB-C18D-40C2-98CB-DB7F42B114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28a9f6-cd05-47c1-b5bf-1897f89d1111"/>
    <ds:schemaRef ds:uri="82969bbe-38b3-487a-8d29-50a523f01e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7645EC-EF7C-44EF-8113-9A13A9012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623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ttsburg State University</Company>
  <LinksUpToDate>false</LinksUpToDate>
  <CharactersWithSpaces>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Krishna Gupta</dc:creator>
  <cp:keywords/>
  <dc:description/>
  <cp:lastModifiedBy>Brighid Dawson</cp:lastModifiedBy>
  <cp:revision>15</cp:revision>
  <dcterms:created xsi:type="dcterms:W3CDTF">2025-08-28T15:35:00Z</dcterms:created>
  <dcterms:modified xsi:type="dcterms:W3CDTF">2025-09-1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427d326890e7d9b9fe4ad64378d0af77cdba11eae79153992869a441a45925</vt:lpwstr>
  </property>
  <property fmtid="{D5CDD505-2E9C-101B-9397-08002B2CF9AE}" pid="3" name="ContentTypeId">
    <vt:lpwstr>0x01010060F0A678A123F74D945C2427713CD348</vt:lpwstr>
  </property>
</Properties>
</file>